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text" w:tblpXSpec="center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93"/>
        <w:gridCol w:w="6930"/>
        <w:gridCol w:w="1781"/>
      </w:tblGrid>
      <w:tr w:rsidR="00B02D78" w14:paraId="2763F21E" w14:textId="77777777" w:rsidTr="00EE4A90">
        <w:trPr>
          <w:trHeight w:val="1528"/>
        </w:trPr>
        <w:tc>
          <w:tcPr>
            <w:tcW w:w="2074" w:type="dxa"/>
            <w:vAlign w:val="center"/>
          </w:tcPr>
          <w:p w14:paraId="2CBC4D52" w14:textId="572D0A5F" w:rsidR="00B02D78" w:rsidRDefault="00000000">
            <w:pPr>
              <w:pStyle w:val="Standard"/>
              <w:jc w:val="center"/>
              <w:rPr>
                <w:b/>
              </w:rPr>
            </w:pPr>
            <w:r>
              <w:rPr>
                <w:b/>
                <w:noProof/>
              </w:rPr>
              <w:pict w14:anchorId="4D8699F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2" o:spid="_x0000_i1025" type="#_x0000_t75" style="width:78pt;height:78pt;visibility:visible;mso-wrap-style:square">
                  <v:imagedata r:id="rId8" o:title="" croptop="-3f" cropbottom="-3f" cropleft="-3f" cropright="-3f"/>
                </v:shape>
              </w:pict>
            </w:r>
          </w:p>
        </w:tc>
        <w:tc>
          <w:tcPr>
            <w:tcW w:w="7239" w:type="dxa"/>
            <w:vAlign w:val="center"/>
          </w:tcPr>
          <w:p w14:paraId="4EEF1AFB" w14:textId="77777777" w:rsidR="00B02D78" w:rsidRDefault="008557B4">
            <w:pPr>
              <w:pStyle w:val="Standard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.C.</w:t>
            </w:r>
          </w:p>
          <w:p w14:paraId="45EAE101" w14:textId="77777777" w:rsidR="00B02D78" w:rsidRDefault="008557B4">
            <w:pPr>
              <w:pStyle w:val="Standard"/>
              <w:jc w:val="center"/>
            </w:pPr>
            <w:r>
              <w:rPr>
                <w:b/>
                <w:sz w:val="28"/>
              </w:rPr>
              <w:t>AYDIN ADNAN MENDERS ÜNİVERSİTESİ</w:t>
            </w:r>
          </w:p>
          <w:p w14:paraId="3901C22F" w14:textId="77777777" w:rsidR="00EE4A90" w:rsidRDefault="008557B4">
            <w:pPr>
              <w:pStyle w:val="Standard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OSYAL BİLİMLER ENSTİTÜSÜ</w:t>
            </w:r>
            <w:r w:rsidR="00EE4A90">
              <w:rPr>
                <w:b/>
                <w:sz w:val="28"/>
              </w:rPr>
              <w:t xml:space="preserve"> </w:t>
            </w:r>
          </w:p>
          <w:p w14:paraId="0B5AAE4A" w14:textId="167C48CE" w:rsidR="00B02D78" w:rsidRPr="00EE4A90" w:rsidRDefault="008557B4">
            <w:pPr>
              <w:pStyle w:val="Standard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DOKTORA TEZ İZLEME SINAVI TUTANAĞI FORMU</w:t>
            </w:r>
          </w:p>
        </w:tc>
        <w:tc>
          <w:tcPr>
            <w:tcW w:w="1852" w:type="dxa"/>
            <w:vAlign w:val="center"/>
          </w:tcPr>
          <w:p w14:paraId="30DCF306" w14:textId="5C0617D7" w:rsidR="00B02D78" w:rsidRDefault="00000000">
            <w:pPr>
              <w:pStyle w:val="Standard"/>
              <w:jc w:val="center"/>
              <w:rPr>
                <w:b/>
                <w:lang w:val="en-US" w:eastAsia="en-US"/>
              </w:rPr>
            </w:pPr>
            <w:r>
              <w:rPr>
                <w:b/>
                <w:noProof/>
                <w:lang w:val="en-US" w:eastAsia="en-US"/>
              </w:rPr>
              <w:pict w14:anchorId="537EA0E3">
                <v:shape id="Resim 1" o:spid="_x0000_i1026" type="#_x0000_t75" style="width:80.55pt;height:72.85pt;visibility:visible;mso-wrap-style:square">
                  <v:imagedata r:id="rId9" o:title="" croptop="-14f" cropbottom="-14f" cropleft="-14f" cropright="-14f"/>
                </v:shape>
              </w:pict>
            </w:r>
          </w:p>
        </w:tc>
      </w:tr>
    </w:tbl>
    <w:p w14:paraId="404C2092" w14:textId="77777777" w:rsidR="00B02D78" w:rsidRDefault="00B02D78">
      <w:pPr>
        <w:rPr>
          <w:sz w:val="2"/>
        </w:rPr>
      </w:pPr>
    </w:p>
    <w:tbl>
      <w:tblPr>
        <w:tblpPr w:leftFromText="141" w:rightFromText="141" w:vertAnchor="text" w:tblpXSpec="center" w:tblpY="1"/>
        <w:tblOverlap w:val="never"/>
        <w:tblW w:w="107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170" w:type="dxa"/>
          <w:bottom w:w="28" w:type="dxa"/>
          <w:right w:w="170" w:type="dxa"/>
        </w:tblCellMar>
        <w:tblLook w:val="0000" w:firstRow="0" w:lastRow="0" w:firstColumn="0" w:lastColumn="0" w:noHBand="0" w:noVBand="0"/>
      </w:tblPr>
      <w:tblGrid>
        <w:gridCol w:w="1861"/>
        <w:gridCol w:w="1144"/>
        <w:gridCol w:w="2694"/>
        <w:gridCol w:w="1275"/>
        <w:gridCol w:w="1276"/>
        <w:gridCol w:w="2450"/>
      </w:tblGrid>
      <w:tr w:rsidR="00B02D78" w14:paraId="29A654D5" w14:textId="77777777" w:rsidTr="00EE4A90">
        <w:trPr>
          <w:trHeight w:val="624"/>
        </w:trPr>
        <w:tc>
          <w:tcPr>
            <w:tcW w:w="3005" w:type="dxa"/>
            <w:gridSpan w:val="2"/>
            <w:vAlign w:val="center"/>
          </w:tcPr>
          <w:p w14:paraId="438A594E" w14:textId="77777777" w:rsidR="00B02D78" w:rsidRDefault="008557B4">
            <w:pPr>
              <w:pStyle w:val="Balk51"/>
              <w:jc w:val="left"/>
              <w:outlineLvl w:val="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Öğrencinin Numarası</w:t>
            </w:r>
          </w:p>
        </w:tc>
        <w:tc>
          <w:tcPr>
            <w:tcW w:w="7695" w:type="dxa"/>
            <w:gridSpan w:val="4"/>
            <w:vAlign w:val="center"/>
          </w:tcPr>
          <w:p w14:paraId="2D90DE21" w14:textId="77777777" w:rsidR="00B02D78" w:rsidRDefault="00B02D78">
            <w:pPr>
              <w:pStyle w:val="Balk51"/>
              <w:snapToGrid w:val="0"/>
              <w:outlineLvl w:val="9"/>
              <w:rPr>
                <w:sz w:val="22"/>
                <w:szCs w:val="22"/>
              </w:rPr>
            </w:pPr>
          </w:p>
        </w:tc>
      </w:tr>
      <w:tr w:rsidR="00B02D78" w14:paraId="74B9D66B" w14:textId="77777777" w:rsidTr="00EE4A90">
        <w:trPr>
          <w:trHeight w:val="624"/>
        </w:trPr>
        <w:tc>
          <w:tcPr>
            <w:tcW w:w="3005" w:type="dxa"/>
            <w:gridSpan w:val="2"/>
            <w:vAlign w:val="center"/>
          </w:tcPr>
          <w:p w14:paraId="6D1135BC" w14:textId="77777777" w:rsidR="00B02D78" w:rsidRDefault="008557B4">
            <w:pPr>
              <w:pStyle w:val="Balk51"/>
              <w:jc w:val="left"/>
              <w:outlineLvl w:val="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ı Soyadı</w:t>
            </w:r>
          </w:p>
        </w:tc>
        <w:tc>
          <w:tcPr>
            <w:tcW w:w="7695" w:type="dxa"/>
            <w:gridSpan w:val="4"/>
            <w:vAlign w:val="center"/>
          </w:tcPr>
          <w:p w14:paraId="48475CA4" w14:textId="77777777" w:rsidR="00B02D78" w:rsidRDefault="00B02D78">
            <w:pPr>
              <w:pStyle w:val="Balk51"/>
              <w:snapToGrid w:val="0"/>
              <w:jc w:val="left"/>
              <w:outlineLvl w:val="9"/>
              <w:rPr>
                <w:sz w:val="22"/>
                <w:szCs w:val="22"/>
              </w:rPr>
            </w:pPr>
          </w:p>
        </w:tc>
      </w:tr>
      <w:tr w:rsidR="00B02D78" w14:paraId="02F44A53" w14:textId="77777777" w:rsidTr="00EE4A90">
        <w:trPr>
          <w:trHeight w:val="624"/>
        </w:trPr>
        <w:tc>
          <w:tcPr>
            <w:tcW w:w="3005" w:type="dxa"/>
            <w:gridSpan w:val="2"/>
            <w:vAlign w:val="center"/>
          </w:tcPr>
          <w:p w14:paraId="1863B4B8" w14:textId="77777777" w:rsidR="00B02D78" w:rsidRDefault="008557B4">
            <w:pPr>
              <w:pStyle w:val="Balk51"/>
              <w:jc w:val="left"/>
              <w:outlineLvl w:val="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abilim Dalı</w:t>
            </w:r>
          </w:p>
        </w:tc>
        <w:tc>
          <w:tcPr>
            <w:tcW w:w="7695" w:type="dxa"/>
            <w:gridSpan w:val="4"/>
            <w:vAlign w:val="center"/>
          </w:tcPr>
          <w:p w14:paraId="4418B569" w14:textId="77777777" w:rsidR="00B02D78" w:rsidRDefault="00B02D78">
            <w:pPr>
              <w:pStyle w:val="Balk51"/>
              <w:snapToGrid w:val="0"/>
              <w:jc w:val="left"/>
              <w:outlineLvl w:val="9"/>
              <w:rPr>
                <w:sz w:val="22"/>
                <w:szCs w:val="22"/>
              </w:rPr>
            </w:pPr>
          </w:p>
        </w:tc>
      </w:tr>
      <w:tr w:rsidR="00B02D78" w14:paraId="1D3AF356" w14:textId="77777777" w:rsidTr="00EE4A90">
        <w:trPr>
          <w:trHeight w:val="624"/>
        </w:trPr>
        <w:tc>
          <w:tcPr>
            <w:tcW w:w="3005" w:type="dxa"/>
            <w:gridSpan w:val="2"/>
            <w:vAlign w:val="center"/>
          </w:tcPr>
          <w:p w14:paraId="70D40912" w14:textId="77777777" w:rsidR="00B02D78" w:rsidRDefault="008557B4">
            <w:pPr>
              <w:pStyle w:val="Balk51"/>
              <w:jc w:val="left"/>
              <w:outlineLvl w:val="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gramı</w:t>
            </w:r>
          </w:p>
        </w:tc>
        <w:tc>
          <w:tcPr>
            <w:tcW w:w="7695" w:type="dxa"/>
            <w:gridSpan w:val="4"/>
            <w:vAlign w:val="center"/>
          </w:tcPr>
          <w:p w14:paraId="116CFD37" w14:textId="77777777" w:rsidR="00B02D78" w:rsidRDefault="00B02D78">
            <w:pPr>
              <w:pStyle w:val="Balk51"/>
              <w:snapToGrid w:val="0"/>
              <w:jc w:val="left"/>
              <w:outlineLvl w:val="9"/>
              <w:rPr>
                <w:sz w:val="22"/>
                <w:szCs w:val="22"/>
              </w:rPr>
            </w:pPr>
          </w:p>
        </w:tc>
      </w:tr>
      <w:tr w:rsidR="00B02D78" w14:paraId="3465EB48" w14:textId="77777777" w:rsidTr="00EE4A90">
        <w:trPr>
          <w:trHeight w:val="624"/>
        </w:trPr>
        <w:tc>
          <w:tcPr>
            <w:tcW w:w="3005" w:type="dxa"/>
            <w:gridSpan w:val="2"/>
            <w:vAlign w:val="center"/>
          </w:tcPr>
          <w:p w14:paraId="7995E13D" w14:textId="77777777" w:rsidR="00B02D78" w:rsidRDefault="008557B4">
            <w:pPr>
              <w:pStyle w:val="Balk51"/>
              <w:jc w:val="left"/>
              <w:outlineLvl w:val="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Öğrencinin Mevcut Dönemi</w:t>
            </w:r>
          </w:p>
        </w:tc>
        <w:tc>
          <w:tcPr>
            <w:tcW w:w="7695" w:type="dxa"/>
            <w:gridSpan w:val="4"/>
            <w:vAlign w:val="center"/>
          </w:tcPr>
          <w:p w14:paraId="05EEC771" w14:textId="77777777" w:rsidR="00B02D78" w:rsidRDefault="00B02D78">
            <w:pPr>
              <w:pStyle w:val="Balk51"/>
              <w:snapToGrid w:val="0"/>
              <w:jc w:val="left"/>
              <w:outlineLvl w:val="9"/>
              <w:rPr>
                <w:sz w:val="22"/>
                <w:szCs w:val="22"/>
              </w:rPr>
            </w:pPr>
          </w:p>
        </w:tc>
      </w:tr>
      <w:tr w:rsidR="00B02D78" w14:paraId="350FF128" w14:textId="77777777" w:rsidTr="00EE4A90">
        <w:trPr>
          <w:trHeight w:val="624"/>
        </w:trPr>
        <w:tc>
          <w:tcPr>
            <w:tcW w:w="3005" w:type="dxa"/>
            <w:gridSpan w:val="2"/>
            <w:vAlign w:val="center"/>
          </w:tcPr>
          <w:p w14:paraId="44FFE998" w14:textId="77777777" w:rsidR="00B02D78" w:rsidRDefault="008557B4">
            <w:pPr>
              <w:pStyle w:val="Balk51"/>
              <w:jc w:val="left"/>
              <w:outlineLvl w:val="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nışman Öğretim Üyesi</w:t>
            </w:r>
          </w:p>
        </w:tc>
        <w:tc>
          <w:tcPr>
            <w:tcW w:w="7695" w:type="dxa"/>
            <w:gridSpan w:val="4"/>
            <w:vAlign w:val="center"/>
          </w:tcPr>
          <w:p w14:paraId="28B14E27" w14:textId="77777777" w:rsidR="00B02D78" w:rsidRDefault="00B02D78">
            <w:pPr>
              <w:pStyle w:val="Balk51"/>
              <w:snapToGrid w:val="0"/>
              <w:jc w:val="left"/>
              <w:outlineLvl w:val="9"/>
              <w:rPr>
                <w:sz w:val="22"/>
                <w:szCs w:val="22"/>
              </w:rPr>
            </w:pPr>
          </w:p>
        </w:tc>
      </w:tr>
      <w:tr w:rsidR="00B02D78" w14:paraId="297965CC" w14:textId="77777777" w:rsidTr="00EE4A90">
        <w:trPr>
          <w:trHeight w:val="624"/>
        </w:trPr>
        <w:tc>
          <w:tcPr>
            <w:tcW w:w="3005" w:type="dxa"/>
            <w:gridSpan w:val="2"/>
            <w:vAlign w:val="center"/>
          </w:tcPr>
          <w:p w14:paraId="3FA34DD8" w14:textId="77777777" w:rsidR="00B02D78" w:rsidRDefault="008557B4">
            <w:pPr>
              <w:pStyle w:val="Balk51"/>
              <w:jc w:val="left"/>
              <w:outlineLvl w:val="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z Adı</w:t>
            </w:r>
          </w:p>
        </w:tc>
        <w:tc>
          <w:tcPr>
            <w:tcW w:w="7695" w:type="dxa"/>
            <w:gridSpan w:val="4"/>
            <w:vAlign w:val="center"/>
          </w:tcPr>
          <w:p w14:paraId="76EE27CA" w14:textId="77777777" w:rsidR="00B02D78" w:rsidRDefault="00B02D78">
            <w:pPr>
              <w:pStyle w:val="Balk51"/>
              <w:snapToGrid w:val="0"/>
              <w:jc w:val="left"/>
              <w:outlineLvl w:val="9"/>
              <w:rPr>
                <w:sz w:val="22"/>
                <w:szCs w:val="22"/>
              </w:rPr>
            </w:pPr>
          </w:p>
        </w:tc>
      </w:tr>
      <w:tr w:rsidR="00B02D78" w14:paraId="6C7CEB38" w14:textId="77777777" w:rsidTr="00EE4A90">
        <w:trPr>
          <w:trHeight w:val="2018"/>
        </w:trPr>
        <w:tc>
          <w:tcPr>
            <w:tcW w:w="10700" w:type="dxa"/>
            <w:gridSpan w:val="6"/>
            <w:vAlign w:val="center"/>
          </w:tcPr>
          <w:p w14:paraId="31430EDD" w14:textId="77777777" w:rsidR="00B02D78" w:rsidRDefault="008557B4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OSYAL BİLİMLER ENSTİTÜSÜ MÜDÜRLÜĞÜNE</w:t>
            </w:r>
          </w:p>
          <w:p w14:paraId="13911CC6" w14:textId="051707AF" w:rsidR="00EE4A90" w:rsidRDefault="008557B4">
            <w:pPr>
              <w:jc w:val="both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eastAsia="Times New Roman" w:hAnsi="Times New Roman"/>
                <w:szCs w:val="20"/>
              </w:rPr>
              <w:t xml:space="preserve">           </w:t>
            </w:r>
            <w:r>
              <w:rPr>
                <w:rFonts w:ascii="Times New Roman" w:hAnsi="Times New Roman"/>
                <w:szCs w:val="20"/>
              </w:rPr>
              <w:t>Doktora Tez İzleme Komitemiz  ….../….../ 202</w:t>
            </w:r>
            <w:r>
              <w:rPr>
                <w:rFonts w:ascii="Times New Roman" w:hAnsi="Times New Roman"/>
                <w:b/>
                <w:szCs w:val="20"/>
              </w:rPr>
              <w:t xml:space="preserve"> </w:t>
            </w:r>
            <w:r>
              <w:rPr>
                <w:rFonts w:ascii="Times New Roman" w:hAnsi="Times New Roman"/>
                <w:szCs w:val="20"/>
              </w:rPr>
              <w:t xml:space="preserve">  tarihinde …………………………………… Enstitüsünde / Fakültesinde toplanarak yukarıda adı geçen öğrenciyi, Aydın </w:t>
            </w:r>
            <w:r>
              <w:rPr>
                <w:rFonts w:ascii="Times New Roman" w:hAnsi="Times New Roman"/>
              </w:rPr>
              <w:t xml:space="preserve">Adnan Menderes Üniversitesi Lisansüstü Eğitim Öğretim Yönetmeliği’nin 38. maddesi uyarınca, </w:t>
            </w:r>
            <w:r>
              <w:rPr>
                <w:rFonts w:ascii="Times New Roman" w:hAnsi="Times New Roman"/>
                <w:b/>
                <w:szCs w:val="20"/>
              </w:rPr>
              <w:t>Doktora Tez İzleme Sınavına</w:t>
            </w:r>
            <w:r>
              <w:rPr>
                <w:rFonts w:ascii="Times New Roman" w:hAnsi="Times New Roman"/>
                <w:szCs w:val="20"/>
              </w:rPr>
              <w:t xml:space="preserve"> tabi tutmuş aşağıdaki kararı almıştır. </w:t>
            </w:r>
          </w:p>
          <w:p w14:paraId="749E0042" w14:textId="737E3E74" w:rsidR="00EE4A90" w:rsidRPr="00EE4A90" w:rsidRDefault="00EE4A90">
            <w:pPr>
              <w:jc w:val="both"/>
              <w:rPr>
                <w:rFonts w:ascii="Times New Roman" w:hAnsi="Times New Roman"/>
                <w:b/>
                <w:bCs/>
                <w:szCs w:val="20"/>
              </w:rPr>
            </w:pPr>
            <w:r w:rsidRPr="00EE4A90">
              <w:rPr>
                <w:rFonts w:ascii="Times New Roman" w:hAnsi="Times New Roman"/>
                <w:b/>
                <w:bCs/>
                <w:szCs w:val="20"/>
              </w:rPr>
              <w:t xml:space="preserve">Doktora Tez İzleme Sınav Sonucu </w:t>
            </w:r>
            <w:r>
              <w:rPr>
                <w:rFonts w:ascii="Times New Roman" w:hAnsi="Times New Roman"/>
                <w:b/>
                <w:bCs/>
                <w:szCs w:val="20"/>
              </w:rPr>
              <w:t xml:space="preserve">              </w:t>
            </w:r>
            <w:r w:rsidR="004F6EA2">
              <w:rPr>
                <w:rFonts w:ascii="Times New Roman" w:hAnsi="Times New Roman"/>
                <w:b/>
                <w:bCs/>
                <w:szCs w:val="20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Onay1"/>
            <w:r w:rsidR="004F6EA2">
              <w:rPr>
                <w:rFonts w:ascii="Times New Roman" w:hAnsi="Times New Roman"/>
                <w:b/>
                <w:bCs/>
                <w:szCs w:val="20"/>
              </w:rPr>
              <w:instrText xml:space="preserve"> FORMCHECKBOX </w:instrText>
            </w:r>
            <w:r w:rsidR="004F6EA2">
              <w:rPr>
                <w:rFonts w:ascii="Times New Roman" w:hAnsi="Times New Roman"/>
                <w:b/>
                <w:bCs/>
                <w:szCs w:val="20"/>
              </w:rPr>
            </w:r>
            <w:r w:rsidR="004F6EA2">
              <w:rPr>
                <w:rFonts w:ascii="Times New Roman" w:hAnsi="Times New Roman"/>
                <w:b/>
                <w:bCs/>
                <w:szCs w:val="20"/>
              </w:rPr>
              <w:fldChar w:fldCharType="separate"/>
            </w:r>
            <w:r w:rsidR="004F6EA2">
              <w:rPr>
                <w:rFonts w:ascii="Times New Roman" w:hAnsi="Times New Roman"/>
                <w:b/>
                <w:bCs/>
                <w:szCs w:val="20"/>
              </w:rPr>
              <w:fldChar w:fldCharType="end"/>
            </w:r>
            <w:bookmarkEnd w:id="0"/>
            <w:r w:rsidR="004F6EA2">
              <w:rPr>
                <w:rFonts w:ascii="Times New Roman" w:hAnsi="Times New Roman"/>
                <w:b/>
                <w:bCs/>
                <w:szCs w:val="20"/>
              </w:rPr>
              <w:t xml:space="preserve"> BAŞARILI      </w:t>
            </w:r>
            <w:r w:rsidR="004F6EA2">
              <w:rPr>
                <w:rFonts w:ascii="Times New Roman" w:hAnsi="Times New Roman"/>
                <w:b/>
                <w:bCs/>
                <w:szCs w:val="20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 w:rsidR="004F6EA2">
              <w:rPr>
                <w:rFonts w:ascii="Times New Roman" w:hAnsi="Times New Roman"/>
                <w:b/>
                <w:bCs/>
                <w:szCs w:val="20"/>
              </w:rPr>
              <w:instrText xml:space="preserve"> FORMCHECKBOX </w:instrText>
            </w:r>
            <w:r w:rsidR="004F6EA2">
              <w:rPr>
                <w:rFonts w:ascii="Times New Roman" w:hAnsi="Times New Roman"/>
                <w:b/>
                <w:bCs/>
                <w:szCs w:val="20"/>
              </w:rPr>
            </w:r>
            <w:r w:rsidR="004F6EA2">
              <w:rPr>
                <w:rFonts w:ascii="Times New Roman" w:hAnsi="Times New Roman"/>
                <w:b/>
                <w:bCs/>
                <w:szCs w:val="20"/>
              </w:rPr>
              <w:fldChar w:fldCharType="separate"/>
            </w:r>
            <w:r w:rsidR="004F6EA2">
              <w:rPr>
                <w:rFonts w:ascii="Times New Roman" w:hAnsi="Times New Roman"/>
                <w:b/>
                <w:bCs/>
                <w:szCs w:val="20"/>
              </w:rPr>
              <w:fldChar w:fldCharType="end"/>
            </w:r>
            <w:bookmarkEnd w:id="1"/>
            <w:r w:rsidR="004F6EA2">
              <w:rPr>
                <w:rFonts w:ascii="Times New Roman" w:hAnsi="Times New Roman"/>
                <w:b/>
                <w:bCs/>
                <w:szCs w:val="20"/>
              </w:rPr>
              <w:t xml:space="preserve"> BAŞARISIZ</w:t>
            </w:r>
            <w:r w:rsidR="004F6EA2" w:rsidRPr="009A576F">
              <w:fldChar w:fldCharType="begin"/>
            </w:r>
            <w:r w:rsidR="004F6EA2" w:rsidRPr="009A576F">
              <w:instrText xml:space="preserve"> CONTROL Forms.CheckBox.1 \s </w:instrText>
            </w:r>
            <w:r w:rsidR="004F6EA2" w:rsidRPr="009A576F">
              <w:fldChar w:fldCharType="end"/>
            </w:r>
            <w:r w:rsidR="004F6EA2">
              <w:fldChar w:fldCharType="begin"/>
            </w:r>
            <w:r w:rsidR="004F6EA2">
              <w:instrText xml:space="preserve"> CONTROL Forms.CheckBox.1 \s </w:instrText>
            </w:r>
            <w:r w:rsidR="004F6EA2">
              <w:fldChar w:fldCharType="end"/>
            </w:r>
            <w:r w:rsidRPr="00EE4A90">
              <w:rPr>
                <w:rFonts w:ascii="Times New Roman" w:hAnsi="Times New Roman"/>
                <w:b/>
                <w:bCs/>
                <w:szCs w:val="20"/>
              </w:rPr>
              <w:fldChar w:fldCharType="begin"/>
            </w:r>
            <w:r w:rsidRPr="00EE4A90">
              <w:rPr>
                <w:rFonts w:ascii="Times New Roman" w:hAnsi="Times New Roman"/>
                <w:b/>
                <w:bCs/>
                <w:szCs w:val="20"/>
              </w:rPr>
              <w:instrText xml:space="preserve"> CONTROL Forms.CheckBox.1 \s </w:instrText>
            </w:r>
            <w:r w:rsidRPr="00EE4A90">
              <w:rPr>
                <w:rFonts w:ascii="Times New Roman" w:hAnsi="Times New Roman"/>
                <w:b/>
                <w:bCs/>
                <w:szCs w:val="20"/>
              </w:rPr>
              <w:fldChar w:fldCharType="end"/>
            </w:r>
            <w:r>
              <w:fldChar w:fldCharType="begin"/>
            </w:r>
            <w:r>
              <w:instrText xml:space="preserve"> CONTROL Forms.CheckBox.1 \s </w:instrText>
            </w:r>
            <w:r>
              <w:fldChar w:fldCharType="end"/>
            </w:r>
            <w:r w:rsidRPr="00EE4A90">
              <w:rPr>
                <w:lang w:eastAsia="en-US"/>
              </w:rPr>
              <w:fldChar w:fldCharType="begin"/>
            </w:r>
            <w:r w:rsidRPr="00EE4A90">
              <w:rPr>
                <w:lang w:eastAsia="en-US"/>
              </w:rPr>
              <w:instrText xml:space="preserve"> CONTROL Forms.CheckBox.1 \s </w:instrText>
            </w:r>
            <w:r w:rsidRPr="00EE4A90">
              <w:rPr>
                <w:lang w:eastAsia="en-US"/>
              </w:rPr>
              <w:fldChar w:fldCharType="end"/>
            </w:r>
            <w:r w:rsidRPr="00EE4A90">
              <w:rPr>
                <w:rFonts w:ascii="Times New Roman" w:hAnsi="Times New Roman"/>
                <w:b/>
                <w:bCs/>
                <w:szCs w:val="20"/>
              </w:rPr>
              <w:fldChar w:fldCharType="begin"/>
            </w:r>
            <w:r w:rsidRPr="00EE4A90">
              <w:rPr>
                <w:rFonts w:ascii="Times New Roman" w:hAnsi="Times New Roman"/>
                <w:b/>
                <w:bCs/>
                <w:szCs w:val="20"/>
              </w:rPr>
              <w:instrText xml:space="preserve"> CONTROL Forms.CheckBox.1 \s </w:instrText>
            </w:r>
            <w:r w:rsidRPr="00EE4A90">
              <w:rPr>
                <w:rFonts w:ascii="Times New Roman" w:hAnsi="Times New Roman"/>
                <w:b/>
                <w:bCs/>
                <w:szCs w:val="20"/>
              </w:rPr>
              <w:fldChar w:fldCharType="end"/>
            </w:r>
            <w:r>
              <w:fldChar w:fldCharType="begin"/>
            </w:r>
            <w:r>
              <w:instrText xml:space="preserve"> CONTROL Forms.CheckBox.1 \s </w:instrText>
            </w:r>
            <w:r>
              <w:fldChar w:fldCharType="end"/>
            </w:r>
            <w:r>
              <w:fldChar w:fldCharType="begin"/>
            </w:r>
            <w:r>
              <w:instrText xml:space="preserve"> CONTROL Forms.CheckBox.1 \s </w:instrText>
            </w:r>
            <w:r>
              <w:fldChar w:fldCharType="end"/>
            </w:r>
            <w:r>
              <w:fldChar w:fldCharType="begin"/>
            </w:r>
            <w:r>
              <w:instrText xml:space="preserve"> CONTROL Forms.CheckBox.1 \s </w:instrText>
            </w:r>
            <w:r>
              <w:fldChar w:fldCharType="end"/>
            </w:r>
            <w:r>
              <w:fldChar w:fldCharType="begin"/>
            </w:r>
            <w:r>
              <w:instrText xml:space="preserve"> CONTROL Forms.CheckBox.1 \s </w:instrText>
            </w:r>
            <w:r>
              <w:fldChar w:fldCharType="end"/>
            </w:r>
          </w:p>
        </w:tc>
      </w:tr>
      <w:tr w:rsidR="00B02D78" w14:paraId="049AD94F" w14:textId="77777777" w:rsidTr="00EE4A90">
        <w:trPr>
          <w:trHeight w:val="639"/>
        </w:trPr>
        <w:tc>
          <w:tcPr>
            <w:tcW w:w="1861" w:type="dxa"/>
            <w:vAlign w:val="center"/>
          </w:tcPr>
          <w:p w14:paraId="71F65988" w14:textId="77777777" w:rsidR="00B02D78" w:rsidRDefault="008557B4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ez İzleme Komitesi</w:t>
            </w:r>
          </w:p>
        </w:tc>
        <w:tc>
          <w:tcPr>
            <w:tcW w:w="3838" w:type="dxa"/>
            <w:gridSpan w:val="2"/>
            <w:vAlign w:val="center"/>
          </w:tcPr>
          <w:p w14:paraId="12D59904" w14:textId="77777777" w:rsidR="00B02D78" w:rsidRDefault="008557B4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Unvanı, Adı Soyadı</w:t>
            </w:r>
          </w:p>
        </w:tc>
        <w:tc>
          <w:tcPr>
            <w:tcW w:w="1275" w:type="dxa"/>
            <w:vAlign w:val="center"/>
          </w:tcPr>
          <w:p w14:paraId="275BE36E" w14:textId="77777777" w:rsidR="00B02D78" w:rsidRDefault="008557B4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Başarılı</w:t>
            </w:r>
          </w:p>
        </w:tc>
        <w:tc>
          <w:tcPr>
            <w:tcW w:w="1276" w:type="dxa"/>
            <w:vAlign w:val="center"/>
          </w:tcPr>
          <w:p w14:paraId="0B30B68D" w14:textId="77777777" w:rsidR="00B02D78" w:rsidRDefault="008557B4">
            <w:pPr>
              <w:ind w:left="-170" w:right="-17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Başarısız</w:t>
            </w:r>
          </w:p>
        </w:tc>
        <w:tc>
          <w:tcPr>
            <w:tcW w:w="2450" w:type="dxa"/>
            <w:vAlign w:val="center"/>
          </w:tcPr>
          <w:p w14:paraId="66D7EC8D" w14:textId="77777777" w:rsidR="00B02D78" w:rsidRDefault="008557B4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İmza</w:t>
            </w:r>
          </w:p>
        </w:tc>
      </w:tr>
      <w:tr w:rsidR="00B02D78" w14:paraId="554D5949" w14:textId="77777777" w:rsidTr="004F6EA2">
        <w:trPr>
          <w:trHeight w:val="737"/>
        </w:trPr>
        <w:tc>
          <w:tcPr>
            <w:tcW w:w="1861" w:type="dxa"/>
            <w:vAlign w:val="center"/>
          </w:tcPr>
          <w:p w14:paraId="438F5762" w14:textId="77777777" w:rsidR="00B02D78" w:rsidRDefault="008557B4">
            <w:pPr>
              <w:pStyle w:val="Balk51"/>
              <w:outlineLvl w:val="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üri Başkanı</w:t>
            </w:r>
          </w:p>
        </w:tc>
        <w:tc>
          <w:tcPr>
            <w:tcW w:w="3838" w:type="dxa"/>
            <w:gridSpan w:val="2"/>
            <w:vAlign w:val="center"/>
          </w:tcPr>
          <w:p w14:paraId="6D182078" w14:textId="77777777" w:rsidR="00B02D78" w:rsidRDefault="00B02D78">
            <w:pPr>
              <w:pStyle w:val="Balk51"/>
              <w:snapToGrid w:val="0"/>
              <w:outlineLvl w:val="9"/>
              <w:rPr>
                <w:sz w:val="32"/>
                <w:szCs w:val="22"/>
              </w:rPr>
            </w:pPr>
          </w:p>
        </w:tc>
        <w:bookmarkStart w:id="2" w:name="_1550993832"/>
        <w:bookmarkEnd w:id="2"/>
        <w:tc>
          <w:tcPr>
            <w:tcW w:w="1275" w:type="dxa"/>
            <w:vAlign w:val="center"/>
          </w:tcPr>
          <w:p w14:paraId="51A27B93" w14:textId="08E637E1" w:rsidR="00B02D78" w:rsidRDefault="004F6EA2" w:rsidP="004F6EA2">
            <w:pPr>
              <w:pStyle w:val="Balk51"/>
              <w:outlineLvl w:val="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Onay3"/>
            <w:r>
              <w:rPr>
                <w:sz w:val="22"/>
                <w:szCs w:val="22"/>
              </w:rPr>
              <w:instrText xml:space="preserve"> FORMCHECKBOX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bookmarkEnd w:id="3"/>
            <w:r w:rsidRPr="004F6EA2">
              <w:rPr>
                <w:sz w:val="22"/>
                <w:szCs w:val="22"/>
              </w:rPr>
              <w:fldChar w:fldCharType="begin"/>
            </w:r>
            <w:r w:rsidRPr="004F6EA2">
              <w:rPr>
                <w:sz w:val="22"/>
                <w:szCs w:val="22"/>
              </w:rPr>
              <w:instrText xml:space="preserve"> CONTROL Forms.CheckBox.1 \s </w:instrText>
            </w:r>
            <w:r w:rsidRPr="004F6EA2">
              <w:rPr>
                <w:sz w:val="22"/>
                <w:szCs w:val="22"/>
              </w:rPr>
              <w:fldChar w:fldCharType="end"/>
            </w:r>
            <w:r w:rsidRPr="009A576F">
              <w:rPr>
                <w:sz w:val="22"/>
                <w:szCs w:val="22"/>
              </w:rPr>
              <w:fldChar w:fldCharType="begin"/>
            </w:r>
            <w:r w:rsidRPr="009A576F">
              <w:rPr>
                <w:sz w:val="22"/>
                <w:szCs w:val="22"/>
              </w:rPr>
              <w:instrText xml:space="preserve"> CONTROL Forms.CheckBox.1 \s </w:instrText>
            </w:r>
            <w:r w:rsidRPr="009A576F">
              <w:rPr>
                <w:sz w:val="22"/>
                <w:szCs w:val="22"/>
              </w:rPr>
              <w:fldChar w:fldCharType="end"/>
            </w:r>
            <w:r w:rsidRPr="009A576F">
              <w:rPr>
                <w:sz w:val="22"/>
                <w:szCs w:val="22"/>
              </w:rPr>
              <w:fldChar w:fldCharType="begin"/>
            </w:r>
            <w:r w:rsidRPr="009A576F">
              <w:rPr>
                <w:sz w:val="22"/>
                <w:szCs w:val="22"/>
              </w:rPr>
              <w:instrText xml:space="preserve"> CONTROL Forms.CheckBox.1 \s </w:instrText>
            </w:r>
            <w:r w:rsidRPr="009A576F">
              <w:rPr>
                <w:sz w:val="22"/>
                <w:szCs w:val="22"/>
              </w:rPr>
              <w:fldChar w:fldCharType="end"/>
            </w:r>
            <w:r w:rsidRPr="009A576F">
              <w:rPr>
                <w:sz w:val="22"/>
                <w:szCs w:val="22"/>
              </w:rPr>
              <w:fldChar w:fldCharType="begin"/>
            </w:r>
            <w:r w:rsidRPr="009A576F">
              <w:rPr>
                <w:sz w:val="22"/>
                <w:szCs w:val="22"/>
              </w:rPr>
              <w:instrText xml:space="preserve"> CONTROL Forms.CheckBox.1 \s </w:instrText>
            </w:r>
            <w:r w:rsidRPr="009A576F">
              <w:rPr>
                <w:sz w:val="22"/>
                <w:szCs w:val="22"/>
              </w:rPr>
              <w:fldChar w:fldCharType="end"/>
            </w:r>
          </w:p>
        </w:tc>
        <w:bookmarkStart w:id="4" w:name="_1550993833"/>
        <w:bookmarkEnd w:id="4"/>
        <w:tc>
          <w:tcPr>
            <w:tcW w:w="1276" w:type="dxa"/>
            <w:vAlign w:val="center"/>
          </w:tcPr>
          <w:p w14:paraId="616BAA77" w14:textId="11D9D04D" w:rsidR="00B02D78" w:rsidRDefault="004F6EA2" w:rsidP="004F6EA2">
            <w:pPr>
              <w:pStyle w:val="Balk51"/>
              <w:outlineLvl w:val="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Onay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Onay4"/>
            <w:r>
              <w:rPr>
                <w:sz w:val="22"/>
                <w:szCs w:val="22"/>
              </w:rPr>
              <w:instrText xml:space="preserve"> FORMCHECKBOX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2450" w:type="dxa"/>
            <w:vAlign w:val="center"/>
          </w:tcPr>
          <w:p w14:paraId="7A777EEE" w14:textId="77777777" w:rsidR="00B02D78" w:rsidRDefault="00B02D78">
            <w:pPr>
              <w:pStyle w:val="Balk51"/>
              <w:snapToGrid w:val="0"/>
              <w:outlineLvl w:val="9"/>
              <w:rPr>
                <w:sz w:val="22"/>
                <w:szCs w:val="22"/>
              </w:rPr>
            </w:pPr>
          </w:p>
        </w:tc>
      </w:tr>
      <w:tr w:rsidR="00B02D78" w14:paraId="21A1A575" w14:textId="77777777" w:rsidTr="004F6EA2">
        <w:trPr>
          <w:trHeight w:val="737"/>
        </w:trPr>
        <w:tc>
          <w:tcPr>
            <w:tcW w:w="1861" w:type="dxa"/>
            <w:vAlign w:val="center"/>
          </w:tcPr>
          <w:p w14:paraId="136723DB" w14:textId="77777777" w:rsidR="00B02D78" w:rsidRDefault="008557B4">
            <w:pPr>
              <w:pStyle w:val="Balk51"/>
              <w:outlineLvl w:val="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Üye</w:t>
            </w:r>
          </w:p>
        </w:tc>
        <w:tc>
          <w:tcPr>
            <w:tcW w:w="3838" w:type="dxa"/>
            <w:gridSpan w:val="2"/>
            <w:vAlign w:val="center"/>
          </w:tcPr>
          <w:p w14:paraId="76D75655" w14:textId="77777777" w:rsidR="00B02D78" w:rsidRDefault="00B02D78">
            <w:pPr>
              <w:pStyle w:val="Balk51"/>
              <w:snapToGrid w:val="0"/>
              <w:outlineLvl w:val="9"/>
              <w:rPr>
                <w:sz w:val="22"/>
                <w:szCs w:val="22"/>
              </w:rPr>
            </w:pPr>
          </w:p>
        </w:tc>
        <w:bookmarkStart w:id="6" w:name="_1550993835"/>
        <w:bookmarkEnd w:id="6"/>
        <w:tc>
          <w:tcPr>
            <w:tcW w:w="1275" w:type="dxa"/>
            <w:vAlign w:val="center"/>
          </w:tcPr>
          <w:p w14:paraId="3E17E98C" w14:textId="6010608D" w:rsidR="00B02D78" w:rsidRDefault="004F6EA2" w:rsidP="004F6EA2">
            <w:pPr>
              <w:pStyle w:val="Balk51"/>
              <w:outlineLvl w:val="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Onay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Onay9"/>
            <w:r w:rsidRPr="004F6EA2">
              <w:rPr>
                <w:sz w:val="22"/>
                <w:szCs w:val="22"/>
              </w:rPr>
              <w:instrText xml:space="preserve"> FORMCHECKBOX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bookmarkEnd w:id="7"/>
          </w:p>
        </w:tc>
        <w:bookmarkStart w:id="8" w:name="_1550993836"/>
        <w:bookmarkEnd w:id="8"/>
        <w:tc>
          <w:tcPr>
            <w:tcW w:w="1276" w:type="dxa"/>
            <w:vAlign w:val="center"/>
          </w:tcPr>
          <w:p w14:paraId="366784A4" w14:textId="7A568115" w:rsidR="00B02D78" w:rsidRDefault="004F6EA2" w:rsidP="004F6EA2">
            <w:pPr>
              <w:pStyle w:val="Balk51"/>
              <w:outlineLvl w:val="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Onay10"/>
            <w:r w:rsidRPr="004F6EA2">
              <w:rPr>
                <w:sz w:val="22"/>
                <w:szCs w:val="22"/>
              </w:rPr>
              <w:instrText xml:space="preserve"> FORMCHECKBOX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2450" w:type="dxa"/>
            <w:vAlign w:val="center"/>
          </w:tcPr>
          <w:p w14:paraId="3C5846D1" w14:textId="77777777" w:rsidR="00B02D78" w:rsidRDefault="00B02D78">
            <w:pPr>
              <w:pStyle w:val="Balk51"/>
              <w:snapToGrid w:val="0"/>
              <w:outlineLvl w:val="9"/>
              <w:rPr>
                <w:sz w:val="22"/>
                <w:szCs w:val="22"/>
              </w:rPr>
            </w:pPr>
          </w:p>
        </w:tc>
      </w:tr>
      <w:tr w:rsidR="00B02D78" w14:paraId="5503647B" w14:textId="77777777" w:rsidTr="004F6EA2">
        <w:trPr>
          <w:trHeight w:val="737"/>
        </w:trPr>
        <w:tc>
          <w:tcPr>
            <w:tcW w:w="1861" w:type="dxa"/>
            <w:vAlign w:val="center"/>
          </w:tcPr>
          <w:p w14:paraId="515531B3" w14:textId="77777777" w:rsidR="00B02D78" w:rsidRDefault="008557B4">
            <w:pPr>
              <w:pStyle w:val="Balk51"/>
              <w:outlineLvl w:val="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Üye</w:t>
            </w:r>
          </w:p>
        </w:tc>
        <w:tc>
          <w:tcPr>
            <w:tcW w:w="3838" w:type="dxa"/>
            <w:gridSpan w:val="2"/>
            <w:vAlign w:val="center"/>
          </w:tcPr>
          <w:p w14:paraId="4C6082B5" w14:textId="77777777" w:rsidR="00B02D78" w:rsidRDefault="00B02D78">
            <w:pPr>
              <w:pStyle w:val="Balk51"/>
              <w:snapToGrid w:val="0"/>
              <w:outlineLvl w:val="9"/>
              <w:rPr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14:paraId="2D833C10" w14:textId="393C1F09" w:rsidR="00B02D78" w:rsidRDefault="004F6EA2" w:rsidP="004F6EA2">
            <w:pPr>
              <w:pStyle w:val="Balk51"/>
              <w:outlineLvl w:val="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Onay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Onay11"/>
            <w:r w:rsidRPr="004F6EA2">
              <w:rPr>
                <w:sz w:val="22"/>
                <w:szCs w:val="22"/>
              </w:rPr>
              <w:instrText xml:space="preserve"> FORMCHECKBOX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bookmarkEnd w:id="10"/>
          </w:p>
        </w:tc>
        <w:bookmarkStart w:id="11" w:name="_1550993839"/>
        <w:bookmarkEnd w:id="11"/>
        <w:tc>
          <w:tcPr>
            <w:tcW w:w="1276" w:type="dxa"/>
            <w:vAlign w:val="center"/>
          </w:tcPr>
          <w:p w14:paraId="1EA3F147" w14:textId="2CEEC6B2" w:rsidR="00B02D78" w:rsidRDefault="004F6EA2" w:rsidP="004F6EA2">
            <w:pPr>
              <w:pStyle w:val="Balk51"/>
              <w:outlineLvl w:val="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Onay8"/>
            <w:r w:rsidRPr="004F6EA2">
              <w:rPr>
                <w:sz w:val="22"/>
                <w:szCs w:val="22"/>
              </w:rPr>
              <w:instrText xml:space="preserve"> FORMCHECKBOX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bookmarkEnd w:id="12"/>
          </w:p>
        </w:tc>
        <w:tc>
          <w:tcPr>
            <w:tcW w:w="2450" w:type="dxa"/>
            <w:vAlign w:val="center"/>
          </w:tcPr>
          <w:p w14:paraId="126C04DE" w14:textId="77777777" w:rsidR="00B02D78" w:rsidRDefault="00B02D78">
            <w:pPr>
              <w:pStyle w:val="Balk51"/>
              <w:snapToGrid w:val="0"/>
              <w:outlineLvl w:val="9"/>
              <w:rPr>
                <w:sz w:val="22"/>
                <w:szCs w:val="22"/>
              </w:rPr>
            </w:pPr>
          </w:p>
        </w:tc>
      </w:tr>
      <w:tr w:rsidR="00B02D78" w14:paraId="7829E126" w14:textId="77777777" w:rsidTr="00EE4A90">
        <w:trPr>
          <w:trHeight w:val="1045"/>
        </w:trPr>
        <w:tc>
          <w:tcPr>
            <w:tcW w:w="10700" w:type="dxa"/>
            <w:gridSpan w:val="6"/>
            <w:vAlign w:val="center"/>
          </w:tcPr>
          <w:p w14:paraId="7E32A67C" w14:textId="256F8CF9" w:rsidR="00B02D78" w:rsidRDefault="008557B4" w:rsidP="004F6EA2">
            <w:pPr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NOT: Değerlendirme tutanağının ekinde öğrencinin hazırladığı tez izleme</w:t>
            </w:r>
            <w:r w:rsidR="004F6EA2">
              <w:rPr>
                <w:rFonts w:ascii="Times New Roman" w:hAnsi="Times New Roman"/>
                <w:b/>
              </w:rPr>
              <w:t xml:space="preserve"> ara</w:t>
            </w:r>
            <w:r>
              <w:rPr>
                <w:rFonts w:ascii="Times New Roman" w:hAnsi="Times New Roman"/>
                <w:b/>
              </w:rPr>
              <w:t xml:space="preserve"> raporunun</w:t>
            </w:r>
            <w:r w:rsidR="00035796">
              <w:rPr>
                <w:rFonts w:ascii="Times New Roman" w:hAnsi="Times New Roman"/>
                <w:b/>
              </w:rPr>
              <w:t xml:space="preserve"> ve Jüri başkanı ve üyeler tarafından hazırlanan jüri değerlendirme formlarının</w:t>
            </w:r>
            <w:r>
              <w:rPr>
                <w:rFonts w:ascii="Times New Roman" w:hAnsi="Times New Roman"/>
                <w:b/>
              </w:rPr>
              <w:t xml:space="preserve"> da Enstitüye gönderilmesi gerekmektedir.</w:t>
            </w:r>
          </w:p>
        </w:tc>
      </w:tr>
      <w:tr w:rsidR="00B02D78" w14:paraId="588D8521" w14:textId="77777777" w:rsidTr="00EE4A90">
        <w:trPr>
          <w:trHeight w:val="283"/>
        </w:trPr>
        <w:tc>
          <w:tcPr>
            <w:tcW w:w="10700" w:type="dxa"/>
            <w:gridSpan w:val="6"/>
            <w:shd w:val="clear" w:color="auto" w:fill="D9D9D9"/>
            <w:vAlign w:val="center"/>
          </w:tcPr>
          <w:p w14:paraId="79AF639D" w14:textId="77777777" w:rsidR="00B02D78" w:rsidRDefault="00B02D78">
            <w:pPr>
              <w:pStyle w:val="Balk51"/>
              <w:snapToGrid w:val="0"/>
              <w:outlineLvl w:val="9"/>
              <w:rPr>
                <w:sz w:val="22"/>
                <w:szCs w:val="22"/>
              </w:rPr>
            </w:pPr>
          </w:p>
        </w:tc>
      </w:tr>
    </w:tbl>
    <w:p w14:paraId="48393002" w14:textId="77777777" w:rsidR="00B02D78" w:rsidRDefault="00B02D78">
      <w:pPr>
        <w:rPr>
          <w:rFonts w:ascii="Times New Roman" w:hAnsi="Times New Roman"/>
        </w:rPr>
      </w:pPr>
    </w:p>
    <w:p w14:paraId="54F3A194" w14:textId="77777777" w:rsidR="00B02D78" w:rsidRDefault="00B02D78">
      <w:pPr>
        <w:rPr>
          <w:rFonts w:ascii="Times New Roman" w:hAnsi="Times New Roman"/>
        </w:rPr>
      </w:pPr>
    </w:p>
    <w:tbl>
      <w:tblPr>
        <w:tblpPr w:leftFromText="141" w:rightFromText="141" w:vertAnchor="text" w:tblpXSpec="center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99"/>
        <w:gridCol w:w="7311"/>
        <w:gridCol w:w="1694"/>
      </w:tblGrid>
      <w:tr w:rsidR="00B02D78" w14:paraId="354E2BCA" w14:textId="77777777" w:rsidTr="00EE4A90">
        <w:trPr>
          <w:trHeight w:val="1528"/>
        </w:trPr>
        <w:tc>
          <w:tcPr>
            <w:tcW w:w="1699" w:type="dxa"/>
            <w:vAlign w:val="center"/>
          </w:tcPr>
          <w:p w14:paraId="218A9757" w14:textId="249CDD42" w:rsidR="00B02D78" w:rsidRDefault="00000000">
            <w:pPr>
              <w:pStyle w:val="Standard"/>
              <w:jc w:val="center"/>
              <w:rPr>
                <w:b/>
              </w:rPr>
            </w:pPr>
            <w:r>
              <w:rPr>
                <w:b/>
                <w:noProof/>
              </w:rPr>
              <w:lastRenderedPageBreak/>
              <w:pict w14:anchorId="5BD94AE1">
                <v:shape id="Image3" o:spid="_x0000_i1027" type="#_x0000_t75" style="width:78pt;height:78pt;visibility:visible;mso-wrap-style:square">
                  <v:imagedata r:id="rId8" o:title="" croptop="-3f" cropbottom="-3f" cropleft="-3f" cropright="-3f"/>
                </v:shape>
              </w:pict>
            </w:r>
          </w:p>
        </w:tc>
        <w:tc>
          <w:tcPr>
            <w:tcW w:w="7311" w:type="dxa"/>
            <w:vAlign w:val="center"/>
          </w:tcPr>
          <w:p w14:paraId="5CDC9FA6" w14:textId="77777777" w:rsidR="00B02D78" w:rsidRDefault="008557B4">
            <w:pPr>
              <w:pStyle w:val="Standard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.C.</w:t>
            </w:r>
          </w:p>
          <w:p w14:paraId="16E5823E" w14:textId="77777777" w:rsidR="00B02D78" w:rsidRDefault="008557B4">
            <w:pPr>
              <w:pStyle w:val="Standard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AYDIN ADNAN MENDERS ÜNİVERSİTESİ</w:t>
            </w:r>
          </w:p>
          <w:p w14:paraId="7DC23D51" w14:textId="77777777" w:rsidR="00B02D78" w:rsidRDefault="008557B4">
            <w:pPr>
              <w:pStyle w:val="Standard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OSYAL BİLİMLER ENSTİTÜSÜ</w:t>
            </w:r>
          </w:p>
          <w:p w14:paraId="1FB7407E" w14:textId="51D77094" w:rsidR="00B02D78" w:rsidRDefault="008557B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/>
                <w:b/>
                <w:sz w:val="28"/>
                <w:szCs w:val="24"/>
                <w:lang w:eastAsia="tr-TR"/>
              </w:rPr>
              <w:t>TEZ ÇALIŞMASI ARA RAPORU FORMU</w:t>
            </w:r>
            <w:r w:rsidR="004F6EA2">
              <w:rPr>
                <w:rFonts w:ascii="Times New Roman" w:eastAsia="Times New Roman" w:hAnsi="Times New Roman"/>
                <w:b/>
                <w:sz w:val="28"/>
                <w:szCs w:val="24"/>
                <w:lang w:eastAsia="tr-TR"/>
              </w:rPr>
              <w:t xml:space="preserve"> (ÖĞRENCİ)</w:t>
            </w:r>
          </w:p>
          <w:p w14:paraId="5431E32F" w14:textId="77777777" w:rsidR="00B02D78" w:rsidRDefault="008557B4">
            <w:pPr>
              <w:pStyle w:val="Standard"/>
              <w:jc w:val="center"/>
              <w:rPr>
                <w:b/>
              </w:rPr>
            </w:pPr>
            <w:r>
              <w:rPr>
                <w:b/>
                <w:sz w:val="28"/>
              </w:rPr>
              <w:t xml:space="preserve"> </w:t>
            </w:r>
          </w:p>
        </w:tc>
        <w:tc>
          <w:tcPr>
            <w:tcW w:w="1694" w:type="dxa"/>
            <w:vAlign w:val="center"/>
          </w:tcPr>
          <w:p w14:paraId="18E571DF" w14:textId="7F2C6F04" w:rsidR="00B02D78" w:rsidRDefault="00000000">
            <w:pPr>
              <w:pStyle w:val="Standard"/>
              <w:jc w:val="center"/>
              <w:rPr>
                <w:b/>
                <w:lang w:val="en-US" w:eastAsia="en-US"/>
              </w:rPr>
            </w:pPr>
            <w:r>
              <w:rPr>
                <w:b/>
                <w:noProof/>
                <w:lang w:val="en-US" w:eastAsia="en-US"/>
              </w:rPr>
              <w:pict w14:anchorId="7146273A">
                <v:shape id="Image1" o:spid="_x0000_i1028" type="#_x0000_t75" style="width:80.55pt;height:72.85pt;visibility:visible;mso-wrap-style:square">
                  <v:imagedata r:id="rId9" o:title="" croptop="-14f" cropbottom="-14f" cropleft="-14f" cropright="-14f"/>
                </v:shape>
              </w:pict>
            </w:r>
          </w:p>
        </w:tc>
      </w:tr>
    </w:tbl>
    <w:p w14:paraId="12F2AB91" w14:textId="06A66FB3" w:rsidR="00B02D78" w:rsidRPr="00DB150C" w:rsidRDefault="004F6EA2" w:rsidP="00DB150C">
      <w:pPr>
        <w:jc w:val="both"/>
        <w:rPr>
          <w:rFonts w:ascii="Times New Roman" w:hAnsi="Times New Roman"/>
          <w:i/>
          <w:iCs/>
          <w:sz w:val="20"/>
          <w:szCs w:val="20"/>
        </w:rPr>
      </w:pPr>
      <w:r w:rsidRPr="004F6EA2">
        <w:rPr>
          <w:rFonts w:ascii="Times New Roman" w:hAnsi="Times New Roman"/>
          <w:i/>
          <w:iCs/>
          <w:sz w:val="20"/>
          <w:szCs w:val="20"/>
        </w:rPr>
        <w:t>Bu form öğrenci tarafından eksiksiz ve doğru biçimde doldurulup imzalanmalı; danışman tarafından incelenerek onaylanmalı ve imzalanmalıdır.</w:t>
      </w:r>
    </w:p>
    <w:tbl>
      <w:tblPr>
        <w:tblW w:w="10710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ook w:val="0000" w:firstRow="0" w:lastRow="0" w:firstColumn="0" w:lastColumn="0" w:noHBand="0" w:noVBand="0"/>
      </w:tblPr>
      <w:tblGrid>
        <w:gridCol w:w="3590"/>
        <w:gridCol w:w="3520"/>
        <w:gridCol w:w="3600"/>
      </w:tblGrid>
      <w:tr w:rsidR="00B02D78" w14:paraId="33E5FDDB" w14:textId="77777777" w:rsidTr="005656C5">
        <w:trPr>
          <w:trHeight w:val="420"/>
        </w:trPr>
        <w:tc>
          <w:tcPr>
            <w:tcW w:w="1071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2ACA296" w14:textId="77777777" w:rsidR="00B02D78" w:rsidRDefault="008557B4" w:rsidP="00DB150C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ÖĞRENCİ BİLGİLERİ</w:t>
            </w:r>
          </w:p>
        </w:tc>
      </w:tr>
      <w:tr w:rsidR="00B02D78" w14:paraId="0781505F" w14:textId="77777777" w:rsidTr="005656C5">
        <w:trPr>
          <w:trHeight w:val="500"/>
        </w:trPr>
        <w:tc>
          <w:tcPr>
            <w:tcW w:w="3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48783B" w14:textId="77777777" w:rsidR="00B02D78" w:rsidRDefault="008557B4" w:rsidP="00DB150C">
            <w:pPr>
              <w:spacing w:after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Öğrenci Numarası</w:t>
            </w:r>
          </w:p>
        </w:tc>
        <w:tc>
          <w:tcPr>
            <w:tcW w:w="7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9265C" w14:textId="77777777" w:rsidR="00B02D78" w:rsidRDefault="00B02D78" w:rsidP="00DB150C">
            <w:pPr>
              <w:spacing w:after="0"/>
            </w:pPr>
          </w:p>
        </w:tc>
      </w:tr>
      <w:tr w:rsidR="00B02D78" w14:paraId="728C40E4" w14:textId="77777777" w:rsidTr="005656C5">
        <w:trPr>
          <w:trHeight w:val="500"/>
        </w:trPr>
        <w:tc>
          <w:tcPr>
            <w:tcW w:w="3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501CA" w14:textId="77777777" w:rsidR="00B02D78" w:rsidRDefault="008557B4" w:rsidP="00DB150C">
            <w:pPr>
              <w:spacing w:after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dı - Soyadı</w:t>
            </w:r>
          </w:p>
        </w:tc>
        <w:tc>
          <w:tcPr>
            <w:tcW w:w="7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25B7B" w14:textId="77777777" w:rsidR="00B02D78" w:rsidRDefault="00B02D78" w:rsidP="00DB150C">
            <w:pPr>
              <w:spacing w:after="0"/>
            </w:pPr>
          </w:p>
        </w:tc>
      </w:tr>
      <w:tr w:rsidR="00DB150C" w14:paraId="42F006AB" w14:textId="77777777" w:rsidTr="005656C5">
        <w:trPr>
          <w:trHeight w:val="500"/>
        </w:trPr>
        <w:tc>
          <w:tcPr>
            <w:tcW w:w="3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C567E" w14:textId="77B5135C" w:rsidR="00DB150C" w:rsidRPr="00DB150C" w:rsidRDefault="00DB150C" w:rsidP="00DB150C">
            <w:pPr>
              <w:spacing w:after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ogram Türü</w:t>
            </w:r>
          </w:p>
        </w:tc>
        <w:tc>
          <w:tcPr>
            <w:tcW w:w="3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7ECBA" w14:textId="4971AC00" w:rsidR="00DB150C" w:rsidRDefault="00DB150C" w:rsidP="00DB150C">
            <w:pPr>
              <w:spacing w:after="0"/>
            </w:pPr>
            <w:r w:rsidRPr="00540D80">
              <w:rPr>
                <w:rFonts w:ascii="Times New Roman" w:eastAsia="Times New Roman" w:hAnsi="Times New Roman"/>
                <w:bCs/>
                <w:lang w:eastAsia="tr-TR"/>
              </w:rPr>
              <w:t xml:space="preserve">Lisans’dan Doktora </w:t>
            </w:r>
            <w:r w:rsidRPr="00540D8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2137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  <w:instrText xml:space="preserve"> FORMCHECKBOX </w:instrText>
            </w:r>
            <w:r w:rsidRPr="00540D8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</w:r>
            <w:r w:rsidRPr="00540D8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  <w:fldChar w:fldCharType="separate"/>
            </w:r>
            <w:r w:rsidRPr="00540D8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  <w:fldChar w:fldCharType="end"/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DEEB27" w14:textId="162F9EB3" w:rsidR="00DB150C" w:rsidRDefault="00DB150C" w:rsidP="00DB150C">
            <w:pPr>
              <w:spacing w:after="0"/>
            </w:pPr>
            <w:r w:rsidRPr="00540D80">
              <w:rPr>
                <w:rFonts w:ascii="Times New Roman" w:eastAsia="Times New Roman" w:hAnsi="Times New Roman"/>
                <w:bCs/>
                <w:lang w:eastAsia="tr-TR"/>
              </w:rPr>
              <w:t xml:space="preserve">Tezli Yüksek Lisans’dan Doktora </w:t>
            </w:r>
            <w:r w:rsidRPr="00540D8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2137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  <w:instrText xml:space="preserve"> FORMCHECKBOX </w:instrText>
            </w:r>
            <w:r w:rsidRPr="00540D8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</w:r>
            <w:r w:rsidRPr="00540D8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  <w:fldChar w:fldCharType="separate"/>
            </w:r>
            <w:r w:rsidRPr="00540D8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  <w:fldChar w:fldCharType="end"/>
            </w:r>
          </w:p>
        </w:tc>
      </w:tr>
      <w:tr w:rsidR="00B02D78" w14:paraId="07A9E4A9" w14:textId="77777777" w:rsidTr="005656C5">
        <w:trPr>
          <w:trHeight w:val="500"/>
        </w:trPr>
        <w:tc>
          <w:tcPr>
            <w:tcW w:w="3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C9D40" w14:textId="77777777" w:rsidR="00B02D78" w:rsidRDefault="008557B4" w:rsidP="00DB150C">
            <w:pPr>
              <w:spacing w:after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ogramın Adı</w:t>
            </w:r>
          </w:p>
        </w:tc>
        <w:tc>
          <w:tcPr>
            <w:tcW w:w="7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94C88" w14:textId="77777777" w:rsidR="00B02D78" w:rsidRDefault="00B02D78" w:rsidP="00DB150C">
            <w:pPr>
              <w:spacing w:after="0"/>
            </w:pPr>
          </w:p>
        </w:tc>
      </w:tr>
      <w:tr w:rsidR="00B02D78" w14:paraId="7A2E5125" w14:textId="77777777" w:rsidTr="005656C5">
        <w:trPr>
          <w:trHeight w:val="500"/>
        </w:trPr>
        <w:tc>
          <w:tcPr>
            <w:tcW w:w="3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A463E" w14:textId="77777777" w:rsidR="00B02D78" w:rsidRDefault="008557B4" w:rsidP="00DB150C">
            <w:pPr>
              <w:spacing w:after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ez Başlangıç Tarihi</w:t>
            </w:r>
          </w:p>
        </w:tc>
        <w:tc>
          <w:tcPr>
            <w:tcW w:w="7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58F11" w14:textId="77777777" w:rsidR="00B02D78" w:rsidRDefault="00B02D78" w:rsidP="00DB150C">
            <w:pPr>
              <w:spacing w:after="0"/>
            </w:pPr>
          </w:p>
        </w:tc>
      </w:tr>
      <w:tr w:rsidR="00B02D78" w14:paraId="22A21343" w14:textId="77777777" w:rsidTr="005656C5">
        <w:trPr>
          <w:trHeight w:val="500"/>
        </w:trPr>
        <w:tc>
          <w:tcPr>
            <w:tcW w:w="3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EBEDB4" w14:textId="77777777" w:rsidR="00B02D78" w:rsidRDefault="008557B4" w:rsidP="00DB150C">
            <w:pPr>
              <w:spacing w:after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ra Rapor No (TİK Toplantı Sıra Sayısı)</w:t>
            </w:r>
          </w:p>
        </w:tc>
        <w:tc>
          <w:tcPr>
            <w:tcW w:w="7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AF692" w14:textId="77777777" w:rsidR="00B02D78" w:rsidRDefault="00B02D78" w:rsidP="00DB150C">
            <w:pPr>
              <w:spacing w:after="0"/>
            </w:pPr>
          </w:p>
        </w:tc>
      </w:tr>
      <w:tr w:rsidR="00B02D78" w14:paraId="28130AC1" w14:textId="77777777" w:rsidTr="005656C5">
        <w:trPr>
          <w:trHeight w:val="1045"/>
        </w:trPr>
        <w:tc>
          <w:tcPr>
            <w:tcW w:w="3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EFAA2" w14:textId="77777777" w:rsidR="00B02D78" w:rsidRDefault="008557B4" w:rsidP="00DB150C">
            <w:pPr>
              <w:spacing w:after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ezin Amacı</w:t>
            </w:r>
          </w:p>
          <w:p w14:paraId="32D1FDA2" w14:textId="368A57C0" w:rsidR="00B02D78" w:rsidRDefault="008557B4" w:rsidP="00DB150C">
            <w:pPr>
              <w:spacing w:after="0"/>
              <w:rPr>
                <w:rFonts w:ascii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t xml:space="preserve">(Araştırmanın temel </w:t>
            </w:r>
            <w:r w:rsidR="005E71B5">
              <w:rPr>
                <w:rFonts w:ascii="Times New Roman" w:hAnsi="Times New Roman"/>
                <w:i/>
                <w:sz w:val="20"/>
                <w:szCs w:val="20"/>
              </w:rPr>
              <w:t xml:space="preserve">araştırma </w:t>
            </w:r>
            <w:r>
              <w:rPr>
                <w:rFonts w:ascii="Times New Roman" w:hAnsi="Times New Roman"/>
                <w:i/>
                <w:sz w:val="20"/>
                <w:szCs w:val="20"/>
              </w:rPr>
              <w:t>sorusu</w:t>
            </w:r>
            <w:r w:rsidR="004F6EA2">
              <w:rPr>
                <w:rFonts w:ascii="Times New Roman" w:hAnsi="Times New Roman"/>
                <w:i/>
                <w:sz w:val="20"/>
                <w:szCs w:val="20"/>
              </w:rPr>
              <w:t xml:space="preserve"> ve </w:t>
            </w:r>
            <w:r w:rsidR="005E71B5">
              <w:rPr>
                <w:rFonts w:ascii="Times New Roman" w:hAnsi="Times New Roman"/>
                <w:i/>
                <w:sz w:val="20"/>
                <w:szCs w:val="20"/>
              </w:rPr>
              <w:t>amacı</w:t>
            </w:r>
            <w:r w:rsidR="004F6EA2">
              <w:rPr>
                <w:rFonts w:ascii="Times New Roman" w:hAnsi="Times New Roman"/>
                <w:i/>
                <w:sz w:val="20"/>
                <w:szCs w:val="20"/>
              </w:rPr>
              <w:t>nı</w:t>
            </w:r>
            <w:r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r w:rsidR="003671A6">
              <w:rPr>
                <w:rFonts w:ascii="Times New Roman" w:hAnsi="Times New Roman"/>
                <w:i/>
                <w:sz w:val="20"/>
                <w:szCs w:val="20"/>
              </w:rPr>
              <w:t>kısaca belirtiniz</w:t>
            </w:r>
            <w:r>
              <w:rPr>
                <w:rFonts w:ascii="Times New Roman" w:hAnsi="Times New Roman"/>
                <w:i/>
                <w:sz w:val="20"/>
                <w:szCs w:val="20"/>
              </w:rPr>
              <w:t>)</w:t>
            </w:r>
          </w:p>
        </w:tc>
        <w:tc>
          <w:tcPr>
            <w:tcW w:w="7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BEF2B" w14:textId="77777777" w:rsidR="00B02D78" w:rsidRDefault="00B02D78" w:rsidP="00DB150C">
            <w:pPr>
              <w:spacing w:after="0"/>
            </w:pPr>
          </w:p>
        </w:tc>
      </w:tr>
      <w:tr w:rsidR="00B02D78" w14:paraId="04DDD91C" w14:textId="77777777" w:rsidTr="005656C5">
        <w:trPr>
          <w:trHeight w:val="420"/>
        </w:trPr>
        <w:tc>
          <w:tcPr>
            <w:tcW w:w="1071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EBF1D8E" w14:textId="3B499E03" w:rsidR="00B02D78" w:rsidRDefault="008557B4" w:rsidP="00DB150C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BÖLÜM </w:t>
            </w:r>
            <w:r w:rsidR="00DB150C">
              <w:rPr>
                <w:rFonts w:ascii="Times New Roman" w:hAnsi="Times New Roman"/>
                <w:b/>
              </w:rPr>
              <w:t>1</w:t>
            </w:r>
            <w:r>
              <w:rPr>
                <w:rFonts w:ascii="Times New Roman" w:hAnsi="Times New Roman"/>
                <w:b/>
              </w:rPr>
              <w:t>— GERÇEKLEŞTİRİLEN ÇALIŞMALAR</w:t>
            </w:r>
          </w:p>
        </w:tc>
      </w:tr>
      <w:tr w:rsidR="00B02D78" w14:paraId="2D030C0D" w14:textId="77777777" w:rsidTr="005656C5">
        <w:trPr>
          <w:trHeight w:val="1200"/>
        </w:trPr>
        <w:tc>
          <w:tcPr>
            <w:tcW w:w="3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EB8D9" w14:textId="77777777" w:rsidR="00B02D78" w:rsidRDefault="008557B4" w:rsidP="00DB150C">
            <w:pPr>
              <w:spacing w:after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Önceki TİK Döneminde Yapılan Çalışmalar</w:t>
            </w:r>
          </w:p>
          <w:p w14:paraId="74664714" w14:textId="77777777" w:rsidR="00B02D78" w:rsidRDefault="008557B4" w:rsidP="004F6EA2">
            <w:pPr>
              <w:spacing w:after="0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t>(İlk ara rapor ise bu alan boş bırakılabilir)</w:t>
            </w:r>
          </w:p>
        </w:tc>
        <w:tc>
          <w:tcPr>
            <w:tcW w:w="7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1B9D6" w14:textId="77777777" w:rsidR="00B02D78" w:rsidRDefault="00B02D78" w:rsidP="00DB150C">
            <w:pPr>
              <w:spacing w:after="0"/>
            </w:pPr>
          </w:p>
        </w:tc>
      </w:tr>
      <w:tr w:rsidR="00B02D78" w14:paraId="5EF7583C" w14:textId="77777777" w:rsidTr="005656C5">
        <w:trPr>
          <w:trHeight w:val="1432"/>
        </w:trPr>
        <w:tc>
          <w:tcPr>
            <w:tcW w:w="3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2293C" w14:textId="77777777" w:rsidR="00B02D78" w:rsidRDefault="008557B4" w:rsidP="00DB150C">
            <w:pPr>
              <w:spacing w:after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Bu TİK Döneminde Yapılan Çalışmalar ve Sonuçlar</w:t>
            </w:r>
          </w:p>
          <w:p w14:paraId="2D24CCD2" w14:textId="0065F7DB" w:rsidR="00B02D78" w:rsidRDefault="008557B4" w:rsidP="004F6EA2">
            <w:pPr>
              <w:spacing w:after="0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t>(Tamamlanan bölümler, toplanan veriler, gerçekleştirilen analizler, elde edilen bulgular</w:t>
            </w:r>
            <w:r w:rsidR="004F6EA2">
              <w:rPr>
                <w:rFonts w:ascii="Times New Roman" w:hAnsi="Times New Roman"/>
                <w:i/>
                <w:sz w:val="20"/>
                <w:szCs w:val="20"/>
              </w:rPr>
              <w:t xml:space="preserve"> vb.</w:t>
            </w:r>
            <w:r>
              <w:rPr>
                <w:rFonts w:ascii="Times New Roman" w:hAnsi="Times New Roman"/>
                <w:i/>
                <w:sz w:val="20"/>
                <w:szCs w:val="20"/>
              </w:rPr>
              <w:t>)</w:t>
            </w:r>
          </w:p>
        </w:tc>
        <w:tc>
          <w:tcPr>
            <w:tcW w:w="7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26EF3" w14:textId="77777777" w:rsidR="00B02D78" w:rsidRDefault="00B02D78" w:rsidP="00DB150C">
            <w:pPr>
              <w:spacing w:after="0"/>
            </w:pPr>
          </w:p>
        </w:tc>
      </w:tr>
      <w:tr w:rsidR="00B02D78" w14:paraId="79C2162C" w14:textId="77777777" w:rsidTr="005656C5">
        <w:trPr>
          <w:trHeight w:val="1400"/>
        </w:trPr>
        <w:tc>
          <w:tcPr>
            <w:tcW w:w="3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F2997" w14:textId="618AC53C" w:rsidR="00B02D78" w:rsidRDefault="008557B4" w:rsidP="00DB150C">
            <w:pPr>
              <w:spacing w:after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Bir Sonraki TİK Döneminde Planlanan Çalışmalar</w:t>
            </w:r>
          </w:p>
          <w:p w14:paraId="2F2B55BB" w14:textId="77777777" w:rsidR="00B02D78" w:rsidRDefault="008557B4" w:rsidP="00DB150C">
            <w:pPr>
              <w:spacing w:after="0"/>
              <w:rPr>
                <w:rFonts w:ascii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t>(Öngörülen aşamalar ve tahmini tamamlanma tarihleri)</w:t>
            </w:r>
          </w:p>
        </w:tc>
        <w:tc>
          <w:tcPr>
            <w:tcW w:w="7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4B28A" w14:textId="77777777" w:rsidR="00B02D78" w:rsidRDefault="00B02D78" w:rsidP="00DB150C">
            <w:pPr>
              <w:spacing w:after="0"/>
            </w:pPr>
          </w:p>
        </w:tc>
      </w:tr>
      <w:tr w:rsidR="00B02D78" w14:paraId="23EE2905" w14:textId="77777777" w:rsidTr="005656C5">
        <w:trPr>
          <w:trHeight w:val="420"/>
        </w:trPr>
        <w:tc>
          <w:tcPr>
            <w:tcW w:w="1071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5D97F1C" w14:textId="43C11117" w:rsidR="00B02D78" w:rsidRDefault="008557B4" w:rsidP="00DB150C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BÖLÜM </w:t>
            </w:r>
            <w:r w:rsidR="00035796">
              <w:rPr>
                <w:rFonts w:ascii="Times New Roman" w:hAnsi="Times New Roman"/>
                <w:b/>
              </w:rPr>
              <w:t>2</w:t>
            </w:r>
            <w:r>
              <w:rPr>
                <w:rFonts w:ascii="Times New Roman" w:hAnsi="Times New Roman"/>
                <w:b/>
              </w:rPr>
              <w:t xml:space="preserve"> — YAYINLAR VE KONGRE SUNUMLARI</w:t>
            </w:r>
          </w:p>
        </w:tc>
      </w:tr>
      <w:tr w:rsidR="00B02D78" w14:paraId="624FAEA1" w14:textId="77777777" w:rsidTr="005656C5">
        <w:trPr>
          <w:trHeight w:val="1200"/>
        </w:trPr>
        <w:tc>
          <w:tcPr>
            <w:tcW w:w="3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8621D" w14:textId="77777777" w:rsidR="00B02D78" w:rsidRDefault="008557B4" w:rsidP="00DB150C">
            <w:pPr>
              <w:spacing w:after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ez ile İlgili Yayın / Kongre Sunumu</w:t>
            </w:r>
          </w:p>
          <w:p w14:paraId="10C895FB" w14:textId="5A508604" w:rsidR="00B02D78" w:rsidRDefault="008557B4" w:rsidP="00DB150C">
            <w:pPr>
              <w:spacing w:after="0"/>
              <w:rPr>
                <w:rFonts w:ascii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t>(Varsa; yazar(lar), başlık, dergi/kongre adı, durum (yayımlandı / hakemde / hazırlanıyor)</w:t>
            </w:r>
          </w:p>
        </w:tc>
        <w:tc>
          <w:tcPr>
            <w:tcW w:w="7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E6E70" w14:textId="77777777" w:rsidR="00B02D78" w:rsidRDefault="00B02D78" w:rsidP="00DB150C">
            <w:pPr>
              <w:spacing w:after="0"/>
            </w:pPr>
          </w:p>
        </w:tc>
      </w:tr>
    </w:tbl>
    <w:p w14:paraId="5C41907A" w14:textId="77777777" w:rsidR="00035796" w:rsidRDefault="00035796">
      <w:pPr>
        <w:rPr>
          <w:rFonts w:ascii="Times New Roman" w:hAnsi="Times New Roman"/>
        </w:rPr>
      </w:pPr>
    </w:p>
    <w:p w14:paraId="1B0D5E79" w14:textId="77777777" w:rsidR="004F6EA2" w:rsidRDefault="004F6EA2">
      <w:pPr>
        <w:rPr>
          <w:rFonts w:ascii="Times New Roman" w:hAnsi="Times New Roman"/>
        </w:rPr>
      </w:pPr>
    </w:p>
    <w:p w14:paraId="45751D44" w14:textId="2C605500" w:rsidR="00035796" w:rsidRPr="00540D80" w:rsidRDefault="00035796" w:rsidP="0003579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tr-TR"/>
        </w:rPr>
      </w:pPr>
      <w:r w:rsidRPr="00540D80">
        <w:rPr>
          <w:rFonts w:ascii="Times New Roman" w:eastAsia="Times New Roman" w:hAnsi="Times New Roman"/>
          <w:sz w:val="24"/>
          <w:szCs w:val="24"/>
          <w:lang w:eastAsia="tr-TR"/>
        </w:rPr>
        <w:t>Danışman Unvanı, Adı ve Soyadı</w:t>
      </w:r>
      <w:r>
        <w:rPr>
          <w:rFonts w:ascii="Times New Roman" w:eastAsia="Times New Roman" w:hAnsi="Times New Roman"/>
          <w:sz w:val="24"/>
          <w:szCs w:val="24"/>
          <w:lang w:eastAsia="tr-TR"/>
        </w:rPr>
        <w:t xml:space="preserve">                                                                               </w:t>
      </w:r>
      <w:r w:rsidRPr="00540D80">
        <w:rPr>
          <w:rFonts w:ascii="Times New Roman" w:eastAsia="Times New Roman" w:hAnsi="Times New Roman"/>
          <w:sz w:val="24"/>
          <w:szCs w:val="24"/>
          <w:lang w:eastAsia="tr-TR"/>
        </w:rPr>
        <w:t>Öğrencinin Adı ve Soyadı</w:t>
      </w:r>
    </w:p>
    <w:p w14:paraId="7B79AD91" w14:textId="7CA6D0D5" w:rsidR="00035796" w:rsidRDefault="00035796" w:rsidP="0003579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tr-TR"/>
        </w:rPr>
      </w:pPr>
      <w:r w:rsidRPr="00540D80">
        <w:rPr>
          <w:rFonts w:ascii="Times New Roman" w:eastAsia="Times New Roman" w:hAnsi="Times New Roman"/>
          <w:sz w:val="24"/>
          <w:szCs w:val="24"/>
          <w:lang w:eastAsia="tr-TR"/>
        </w:rPr>
        <w:tab/>
      </w:r>
      <w:r w:rsidRPr="00540D80">
        <w:rPr>
          <w:rFonts w:ascii="Times New Roman" w:eastAsia="Times New Roman" w:hAnsi="Times New Roman"/>
          <w:sz w:val="24"/>
          <w:szCs w:val="24"/>
          <w:lang w:eastAsia="tr-TR"/>
        </w:rPr>
        <w:tab/>
        <w:t>İmzas</w:t>
      </w:r>
      <w:r>
        <w:rPr>
          <w:rFonts w:ascii="Times New Roman" w:eastAsia="Times New Roman" w:hAnsi="Times New Roman"/>
          <w:sz w:val="24"/>
          <w:szCs w:val="24"/>
          <w:lang w:eastAsia="tr-TR"/>
        </w:rPr>
        <w:t xml:space="preserve">ı                                                                                                                   </w:t>
      </w:r>
      <w:r w:rsidRPr="00540D80">
        <w:rPr>
          <w:rFonts w:ascii="Times New Roman" w:eastAsia="Times New Roman" w:hAnsi="Times New Roman"/>
          <w:sz w:val="24"/>
          <w:szCs w:val="24"/>
          <w:lang w:eastAsia="tr-TR"/>
        </w:rPr>
        <w:t>İmzası</w:t>
      </w:r>
    </w:p>
    <w:p w14:paraId="3707DC45" w14:textId="379A057A" w:rsidR="00035796" w:rsidRDefault="00035796" w:rsidP="00035796">
      <w:pPr>
        <w:spacing w:after="0" w:line="240" w:lineRule="auto"/>
        <w:rPr>
          <w:rFonts w:ascii="Times New Roman" w:eastAsia="Times New Roman" w:hAnsi="Times New Roman"/>
          <w:b/>
          <w:bCs/>
          <w:sz w:val="26"/>
          <w:szCs w:val="26"/>
        </w:rPr>
      </w:pPr>
      <w:r w:rsidRPr="00540D80">
        <w:rPr>
          <w:rFonts w:ascii="Times New Roman" w:eastAsia="Times New Roman" w:hAnsi="Times New Roman"/>
          <w:sz w:val="24"/>
          <w:szCs w:val="24"/>
          <w:lang w:eastAsia="tr-TR"/>
        </w:rPr>
        <w:tab/>
      </w:r>
      <w:r w:rsidRPr="00540D80">
        <w:rPr>
          <w:rFonts w:ascii="Times New Roman" w:eastAsia="Times New Roman" w:hAnsi="Times New Roman"/>
          <w:sz w:val="24"/>
          <w:szCs w:val="24"/>
          <w:lang w:eastAsia="tr-TR"/>
        </w:rPr>
        <w:tab/>
      </w:r>
      <w:r w:rsidRPr="00540D80">
        <w:rPr>
          <w:rFonts w:ascii="Times New Roman" w:eastAsia="Times New Roman" w:hAnsi="Times New Roman"/>
          <w:sz w:val="24"/>
          <w:szCs w:val="24"/>
          <w:lang w:eastAsia="tr-TR"/>
        </w:rPr>
        <w:tab/>
      </w:r>
      <w:r w:rsidRPr="00540D80">
        <w:rPr>
          <w:rFonts w:ascii="Times New Roman" w:eastAsia="Times New Roman" w:hAnsi="Times New Roman"/>
          <w:sz w:val="24"/>
          <w:szCs w:val="24"/>
          <w:lang w:eastAsia="tr-TR"/>
        </w:rPr>
        <w:tab/>
      </w:r>
      <w:r w:rsidRPr="00540D80">
        <w:rPr>
          <w:rFonts w:ascii="Times New Roman" w:eastAsia="Times New Roman" w:hAnsi="Times New Roman"/>
          <w:sz w:val="24"/>
          <w:szCs w:val="24"/>
          <w:lang w:eastAsia="tr-TR"/>
        </w:rPr>
        <w:tab/>
      </w:r>
      <w:r w:rsidRPr="00540D80">
        <w:rPr>
          <w:rFonts w:ascii="Times New Roman" w:eastAsia="Times New Roman" w:hAnsi="Times New Roman"/>
          <w:sz w:val="24"/>
          <w:szCs w:val="24"/>
          <w:lang w:eastAsia="tr-TR"/>
        </w:rPr>
        <w:tab/>
      </w:r>
    </w:p>
    <w:tbl>
      <w:tblPr>
        <w:tblpPr w:leftFromText="141" w:rightFromText="141" w:vertAnchor="text" w:tblpXSpec="center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99"/>
        <w:gridCol w:w="7311"/>
        <w:gridCol w:w="1694"/>
      </w:tblGrid>
      <w:tr w:rsidR="004F6EA2" w14:paraId="22BE79EB" w14:textId="77777777" w:rsidTr="00ED758F">
        <w:trPr>
          <w:trHeight w:val="1528"/>
        </w:trPr>
        <w:tc>
          <w:tcPr>
            <w:tcW w:w="1699" w:type="dxa"/>
            <w:vAlign w:val="center"/>
          </w:tcPr>
          <w:p w14:paraId="0E58E518" w14:textId="77777777" w:rsidR="004F6EA2" w:rsidRDefault="00000000" w:rsidP="00ED758F">
            <w:pPr>
              <w:pStyle w:val="Standard"/>
              <w:jc w:val="center"/>
              <w:rPr>
                <w:b/>
              </w:rPr>
            </w:pPr>
            <w:r>
              <w:rPr>
                <w:b/>
                <w:noProof/>
              </w:rPr>
              <w:lastRenderedPageBreak/>
              <w:pict w14:anchorId="5EA025B5">
                <v:shape id="_x0000_i1029" type="#_x0000_t75" style="width:78pt;height:78pt;visibility:visible;mso-wrap-style:square">
                  <v:imagedata r:id="rId8" o:title="" croptop="-3f" cropbottom="-3f" cropleft="-3f" cropright="-3f"/>
                </v:shape>
              </w:pict>
            </w:r>
          </w:p>
        </w:tc>
        <w:tc>
          <w:tcPr>
            <w:tcW w:w="7311" w:type="dxa"/>
            <w:vAlign w:val="center"/>
          </w:tcPr>
          <w:p w14:paraId="035988BD" w14:textId="77777777" w:rsidR="004F6EA2" w:rsidRDefault="004F6EA2" w:rsidP="00ED758F">
            <w:pPr>
              <w:pStyle w:val="Standard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.C.</w:t>
            </w:r>
          </w:p>
          <w:p w14:paraId="1CDF64EC" w14:textId="77777777" w:rsidR="004F6EA2" w:rsidRDefault="004F6EA2" w:rsidP="00ED758F">
            <w:pPr>
              <w:pStyle w:val="Standard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AYDIN ADNAN MENDERS ÜNİVERSİTESİ</w:t>
            </w:r>
          </w:p>
          <w:p w14:paraId="412F764B" w14:textId="77777777" w:rsidR="004F6EA2" w:rsidRDefault="004F6EA2" w:rsidP="00ED758F">
            <w:pPr>
              <w:pStyle w:val="Standard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OSYAL BİLİMLER ENSTİTÜSÜ</w:t>
            </w:r>
          </w:p>
          <w:p w14:paraId="54D9FCCD" w14:textId="3A7FB2CD" w:rsidR="004F6EA2" w:rsidRDefault="004F6EA2" w:rsidP="00ED758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/>
                <w:b/>
                <w:sz w:val="28"/>
                <w:szCs w:val="24"/>
                <w:lang w:eastAsia="tr-TR"/>
              </w:rPr>
              <w:t>JÜRİ DEĞERLENDİRME FORMU (JÜRİ BAŞKANI)</w:t>
            </w:r>
          </w:p>
          <w:p w14:paraId="49C43158" w14:textId="77777777" w:rsidR="004F6EA2" w:rsidRDefault="004F6EA2" w:rsidP="00ED758F">
            <w:pPr>
              <w:pStyle w:val="Standard"/>
              <w:jc w:val="center"/>
              <w:rPr>
                <w:b/>
              </w:rPr>
            </w:pPr>
            <w:r>
              <w:rPr>
                <w:b/>
                <w:sz w:val="28"/>
              </w:rPr>
              <w:t xml:space="preserve"> </w:t>
            </w:r>
          </w:p>
        </w:tc>
        <w:tc>
          <w:tcPr>
            <w:tcW w:w="1694" w:type="dxa"/>
            <w:vAlign w:val="center"/>
          </w:tcPr>
          <w:p w14:paraId="06A5D3E4" w14:textId="77777777" w:rsidR="004F6EA2" w:rsidRDefault="00000000" w:rsidP="00ED758F">
            <w:pPr>
              <w:pStyle w:val="Standard"/>
              <w:jc w:val="center"/>
              <w:rPr>
                <w:b/>
                <w:lang w:val="en-US" w:eastAsia="en-US"/>
              </w:rPr>
            </w:pPr>
            <w:r>
              <w:rPr>
                <w:b/>
                <w:noProof/>
                <w:lang w:val="en-US" w:eastAsia="en-US"/>
              </w:rPr>
              <w:pict w14:anchorId="40D389C3">
                <v:shape id="_x0000_i1030" type="#_x0000_t75" style="width:80.55pt;height:72.85pt;visibility:visible;mso-wrap-style:square">
                  <v:imagedata r:id="rId9" o:title="" croptop="-14f" cropbottom="-14f" cropleft="-14f" cropright="-14f"/>
                </v:shape>
              </w:pict>
            </w:r>
          </w:p>
        </w:tc>
      </w:tr>
    </w:tbl>
    <w:p w14:paraId="096AAA3B" w14:textId="0983069E" w:rsidR="004F6EA2" w:rsidRPr="004F6EA2" w:rsidRDefault="004F6EA2" w:rsidP="004F6EA2">
      <w:pPr>
        <w:spacing w:after="120"/>
        <w:jc w:val="both"/>
        <w:rPr>
          <w:rFonts w:ascii="Times New Roman" w:eastAsia="Times New Roman" w:hAnsi="Times New Roman"/>
          <w:i/>
          <w:iCs/>
          <w:sz w:val="20"/>
          <w:szCs w:val="20"/>
        </w:rPr>
      </w:pPr>
      <w:r w:rsidRPr="004F6EA2">
        <w:rPr>
          <w:rFonts w:ascii="Times New Roman" w:eastAsia="Times New Roman" w:hAnsi="Times New Roman"/>
          <w:i/>
          <w:iCs/>
          <w:sz w:val="20"/>
          <w:szCs w:val="20"/>
        </w:rPr>
        <w:t>Bu form jüri başkanı tarafından toplantı sırasında veya hemen ardından doldurulup imzalanacaktır. Öğrencinin beyan</w:t>
      </w:r>
      <w:r>
        <w:rPr>
          <w:rFonts w:ascii="Times New Roman" w:eastAsia="Times New Roman" w:hAnsi="Times New Roman"/>
          <w:i/>
          <w:iCs/>
          <w:sz w:val="20"/>
          <w:szCs w:val="20"/>
        </w:rPr>
        <w:t xml:space="preserve"> formunda</w:t>
      </w:r>
      <w:r w:rsidRPr="004F6EA2">
        <w:rPr>
          <w:rFonts w:ascii="Times New Roman" w:eastAsia="Times New Roman" w:hAnsi="Times New Roman"/>
          <w:i/>
          <w:iCs/>
          <w:sz w:val="20"/>
          <w:szCs w:val="20"/>
        </w:rPr>
        <w:t xml:space="preserve"> belirttiği hususlar ile toplantıda </w:t>
      </w:r>
      <w:r>
        <w:rPr>
          <w:rFonts w:ascii="Times New Roman" w:eastAsia="Times New Roman" w:hAnsi="Times New Roman"/>
          <w:i/>
          <w:iCs/>
          <w:sz w:val="20"/>
          <w:szCs w:val="20"/>
        </w:rPr>
        <w:t>konuşulan</w:t>
      </w:r>
      <w:r w:rsidRPr="004F6EA2">
        <w:rPr>
          <w:rFonts w:ascii="Times New Roman" w:eastAsia="Times New Roman" w:hAnsi="Times New Roman"/>
          <w:i/>
          <w:iCs/>
          <w:sz w:val="20"/>
          <w:szCs w:val="20"/>
        </w:rPr>
        <w:t xml:space="preserve"> içerik karşılaştırmalı olarak değerlendirilecektir.</w:t>
      </w:r>
      <w:r w:rsidR="00891ECC">
        <w:rPr>
          <w:rFonts w:ascii="Times New Roman" w:eastAsia="Times New Roman" w:hAnsi="Times New Roman"/>
          <w:i/>
          <w:iCs/>
          <w:sz w:val="20"/>
          <w:szCs w:val="20"/>
        </w:rPr>
        <w:t xml:space="preserve"> Bu </w:t>
      </w:r>
      <w:r w:rsidR="00B61F89">
        <w:rPr>
          <w:rFonts w:ascii="Times New Roman" w:eastAsia="Times New Roman" w:hAnsi="Times New Roman"/>
          <w:i/>
          <w:iCs/>
          <w:sz w:val="20"/>
          <w:szCs w:val="20"/>
        </w:rPr>
        <w:t>formun</w:t>
      </w:r>
      <w:r w:rsidR="00891ECC">
        <w:rPr>
          <w:rFonts w:ascii="Times New Roman" w:eastAsia="Times New Roman" w:hAnsi="Times New Roman"/>
          <w:i/>
          <w:iCs/>
          <w:sz w:val="20"/>
          <w:szCs w:val="20"/>
        </w:rPr>
        <w:t xml:space="preserve"> bir kopyasının danışman</w:t>
      </w:r>
      <w:r w:rsidR="00B61F89">
        <w:rPr>
          <w:rFonts w:ascii="Times New Roman" w:eastAsia="Times New Roman" w:hAnsi="Times New Roman"/>
          <w:i/>
          <w:iCs/>
          <w:sz w:val="20"/>
          <w:szCs w:val="20"/>
        </w:rPr>
        <w:t xml:space="preserve"> öğretim üyesinde bulunması gerekmektedir. </w:t>
      </w:r>
    </w:p>
    <w:tbl>
      <w:tblPr>
        <w:tblW w:w="10710" w:type="dxa"/>
        <w:tblInd w:w="30" w:type="dxa"/>
        <w:tblLayout w:type="fixed"/>
        <w:tblCellMar>
          <w:top w:w="60" w:type="dxa"/>
          <w:left w:w="120" w:type="dxa"/>
          <w:bottom w:w="60" w:type="dxa"/>
          <w:right w:w="120" w:type="dxa"/>
        </w:tblCellMar>
        <w:tblLook w:val="0000" w:firstRow="0" w:lastRow="0" w:firstColumn="0" w:lastColumn="0" w:noHBand="0" w:noVBand="0"/>
      </w:tblPr>
      <w:tblGrid>
        <w:gridCol w:w="4500"/>
        <w:gridCol w:w="6210"/>
      </w:tblGrid>
      <w:tr w:rsidR="00B02D78" w14:paraId="6452B4DC" w14:textId="77777777" w:rsidTr="005656C5">
        <w:trPr>
          <w:trHeight w:val="420"/>
        </w:trPr>
        <w:tc>
          <w:tcPr>
            <w:tcW w:w="10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770900A" w14:textId="620F4BAF" w:rsidR="00B02D78" w:rsidRDefault="008557B4" w:rsidP="004F6EA2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 xml:space="preserve">BÖLÜM 1 — JÜRİ </w:t>
            </w:r>
            <w:r w:rsidR="007B372D">
              <w:rPr>
                <w:rFonts w:ascii="Times New Roman" w:eastAsia="Times New Roman" w:hAnsi="Times New Roman"/>
                <w:b/>
                <w:bCs/>
              </w:rPr>
              <w:t>BAŞKANI</w:t>
            </w:r>
            <w:r>
              <w:rPr>
                <w:rFonts w:ascii="Times New Roman" w:eastAsia="Times New Roman" w:hAnsi="Times New Roman"/>
                <w:b/>
                <w:bCs/>
              </w:rPr>
              <w:t xml:space="preserve"> VE ÖĞRENCİ BİLGİLERİ</w:t>
            </w:r>
          </w:p>
        </w:tc>
      </w:tr>
      <w:tr w:rsidR="00B02D78" w14:paraId="303BB1C9" w14:textId="77777777" w:rsidTr="005656C5">
        <w:trPr>
          <w:trHeight w:val="432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53F144F8" w14:textId="3DB65444" w:rsidR="00B02D78" w:rsidRDefault="008557B4" w:rsidP="004F6EA2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 xml:space="preserve">Jüri </w:t>
            </w:r>
            <w:r w:rsidR="007B372D">
              <w:rPr>
                <w:rFonts w:ascii="Times New Roman" w:eastAsia="Times New Roman" w:hAnsi="Times New Roman"/>
                <w:b/>
                <w:bCs/>
              </w:rPr>
              <w:t>Başkanı</w:t>
            </w:r>
            <w:r>
              <w:rPr>
                <w:rFonts w:ascii="Times New Roman" w:eastAsia="Times New Roman" w:hAnsi="Times New Roman"/>
                <w:b/>
                <w:bCs/>
              </w:rPr>
              <w:t xml:space="preserve"> Unvanı, Adı Soyadı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69EFD142" w14:textId="77777777" w:rsidR="00B02D78" w:rsidRDefault="00B02D78" w:rsidP="004F6EA2">
            <w:pPr>
              <w:snapToGrid w:val="0"/>
              <w:spacing w:after="0"/>
            </w:pPr>
          </w:p>
        </w:tc>
      </w:tr>
      <w:tr w:rsidR="00B02D78" w14:paraId="2DC6FCB1" w14:textId="77777777" w:rsidTr="005656C5">
        <w:trPr>
          <w:trHeight w:val="432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7D203991" w14:textId="77777777" w:rsidR="00B02D78" w:rsidRDefault="008557B4" w:rsidP="004F6EA2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Kurumu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584D6FCD" w14:textId="77777777" w:rsidR="00B02D78" w:rsidRDefault="00B02D78" w:rsidP="004F6EA2">
            <w:pPr>
              <w:snapToGrid w:val="0"/>
              <w:spacing w:after="0"/>
            </w:pPr>
          </w:p>
        </w:tc>
      </w:tr>
      <w:tr w:rsidR="00B02D78" w14:paraId="6427F56D" w14:textId="77777777" w:rsidTr="005656C5">
        <w:trPr>
          <w:trHeight w:val="432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45D8D762" w14:textId="77777777" w:rsidR="00B02D78" w:rsidRDefault="008557B4" w:rsidP="004F6EA2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Öğrencinin Adı Soyadı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2ACBB693" w14:textId="77777777" w:rsidR="00B02D78" w:rsidRDefault="00B02D78" w:rsidP="004F6EA2">
            <w:pPr>
              <w:snapToGrid w:val="0"/>
              <w:spacing w:after="0"/>
            </w:pPr>
          </w:p>
        </w:tc>
      </w:tr>
      <w:tr w:rsidR="00B02D78" w14:paraId="226A9D67" w14:textId="77777777" w:rsidTr="005656C5">
        <w:trPr>
          <w:trHeight w:val="432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6BFF3022" w14:textId="77777777" w:rsidR="00B02D78" w:rsidRDefault="008557B4" w:rsidP="004F6EA2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Öğrenci Numarası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37E68AE1" w14:textId="77777777" w:rsidR="00B02D78" w:rsidRDefault="00B02D78" w:rsidP="004F6EA2">
            <w:pPr>
              <w:snapToGrid w:val="0"/>
              <w:spacing w:after="0"/>
            </w:pPr>
          </w:p>
        </w:tc>
      </w:tr>
      <w:tr w:rsidR="00B02D78" w14:paraId="014DA18D" w14:textId="77777777" w:rsidTr="005656C5">
        <w:trPr>
          <w:trHeight w:val="432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6F252CB7" w14:textId="77777777" w:rsidR="00B02D78" w:rsidRDefault="008557B4" w:rsidP="004F6EA2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Anabilim Dalı / Program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00316072" w14:textId="77777777" w:rsidR="00B02D78" w:rsidRDefault="00B02D78" w:rsidP="004F6EA2">
            <w:pPr>
              <w:snapToGrid w:val="0"/>
              <w:spacing w:after="0"/>
            </w:pPr>
          </w:p>
        </w:tc>
      </w:tr>
      <w:tr w:rsidR="00B02D78" w14:paraId="2B805CE0" w14:textId="77777777" w:rsidTr="005656C5">
        <w:trPr>
          <w:trHeight w:val="432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1A3B512E" w14:textId="77777777" w:rsidR="00B02D78" w:rsidRDefault="008557B4" w:rsidP="004F6EA2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Tez Başlığı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70A600FA" w14:textId="77777777" w:rsidR="00B02D78" w:rsidRDefault="00B02D78" w:rsidP="004F6EA2">
            <w:pPr>
              <w:snapToGrid w:val="0"/>
              <w:spacing w:after="0"/>
            </w:pPr>
          </w:p>
        </w:tc>
      </w:tr>
      <w:tr w:rsidR="00B02D78" w14:paraId="4C21BBE2" w14:textId="77777777" w:rsidTr="005656C5">
        <w:trPr>
          <w:trHeight w:val="432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7677C022" w14:textId="77777777" w:rsidR="00B02D78" w:rsidRDefault="008557B4" w:rsidP="004F6EA2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TİK Toplantı Tarihi ve Yeri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6B12D27B" w14:textId="77777777" w:rsidR="00B02D78" w:rsidRDefault="00B02D78" w:rsidP="004F6EA2">
            <w:pPr>
              <w:snapToGrid w:val="0"/>
              <w:spacing w:after="0"/>
            </w:pPr>
          </w:p>
        </w:tc>
      </w:tr>
      <w:tr w:rsidR="00B02D78" w14:paraId="24932209" w14:textId="77777777" w:rsidTr="005656C5">
        <w:trPr>
          <w:trHeight w:val="25"/>
        </w:trPr>
        <w:tc>
          <w:tcPr>
            <w:tcW w:w="10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D2EB99B" w14:textId="0D193FB2" w:rsidR="00B02D78" w:rsidRDefault="008557B4">
            <w:pPr>
              <w:jc w:val="center"/>
            </w:pPr>
            <w:r>
              <w:rPr>
                <w:rFonts w:ascii="Times New Roman" w:eastAsia="Times New Roman" w:hAnsi="Times New Roman"/>
                <w:b/>
                <w:bCs/>
              </w:rPr>
              <w:t xml:space="preserve">BÖLÜM 2 — </w:t>
            </w:r>
            <w:r w:rsidR="007B372D">
              <w:rPr>
                <w:rFonts w:ascii="Times New Roman" w:eastAsia="Times New Roman" w:hAnsi="Times New Roman"/>
                <w:b/>
                <w:bCs/>
              </w:rPr>
              <w:t>ÖĞRENCİ</w:t>
            </w:r>
            <w:r>
              <w:rPr>
                <w:rFonts w:ascii="Times New Roman" w:eastAsia="Times New Roman" w:hAnsi="Times New Roman"/>
                <w:b/>
                <w:bCs/>
              </w:rPr>
              <w:t xml:space="preserve"> BEYAN</w:t>
            </w:r>
            <w:r w:rsidR="007B372D">
              <w:rPr>
                <w:rFonts w:ascii="Times New Roman" w:eastAsia="Times New Roman" w:hAnsi="Times New Roman"/>
                <w:b/>
                <w:bCs/>
              </w:rPr>
              <w:t>I</w:t>
            </w:r>
            <w:r>
              <w:rPr>
                <w:rFonts w:ascii="Times New Roman" w:eastAsia="Times New Roman" w:hAnsi="Times New Roman"/>
                <w:b/>
                <w:bCs/>
              </w:rPr>
              <w:t xml:space="preserve"> UYUM DEĞERLENDİRMESİ</w:t>
            </w:r>
          </w:p>
        </w:tc>
      </w:tr>
      <w:tr w:rsidR="00B02D78" w14:paraId="40401EC9" w14:textId="77777777" w:rsidTr="005656C5">
        <w:trPr>
          <w:trHeight w:val="25"/>
        </w:trPr>
        <w:tc>
          <w:tcPr>
            <w:tcW w:w="10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D8BFC" w14:textId="0F842222" w:rsidR="00B02D78" w:rsidRDefault="00C87CC7" w:rsidP="00C87CC7">
            <w:pPr>
              <w:jc w:val="both"/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</w:pPr>
            <w:r w:rsidRPr="00C87CC7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Öğrenci tarafından önceden doldurulan Beyan Formu'ndaki hususlar ile bu toplantıda fiilen konuşulan içerik, aşağıdaki başlıklar itibarıyla karşılaştırmalı olarak değerlendirilecektir. Her satır için ilgili seçeneği işaretleyiniz; 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kısmen </w:t>
            </w:r>
            <w:r w:rsidR="007B372D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uyumlu 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veya tam </w:t>
            </w:r>
            <w:r w:rsidRPr="00C87CC7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uyumsuzluk tespit edilmesi hâlinde alt kısımdaki açıklama alanını doldurunuz.</w:t>
            </w:r>
          </w:p>
        </w:tc>
      </w:tr>
      <w:tr w:rsidR="00B02D78" w14:paraId="20BE2819" w14:textId="77777777" w:rsidTr="005656C5">
        <w:trPr>
          <w:trHeight w:val="420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vAlign w:val="center"/>
          </w:tcPr>
          <w:p w14:paraId="76E9CF7F" w14:textId="77777777" w:rsidR="00B02D78" w:rsidRDefault="008557B4" w:rsidP="00C87CC7">
            <w:pPr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Ön Beyan Başlığı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vAlign w:val="center"/>
          </w:tcPr>
          <w:p w14:paraId="02CA2A1C" w14:textId="77777777" w:rsidR="00B02D78" w:rsidRDefault="008557B4" w:rsidP="007B372D">
            <w:pPr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Uyum Değerlendirmesi (İşaretleyiniz ve gerekirse açıklayınız)</w:t>
            </w:r>
          </w:p>
        </w:tc>
      </w:tr>
      <w:tr w:rsidR="00B02D78" w14:paraId="12425160" w14:textId="77777777" w:rsidTr="005656C5">
        <w:trPr>
          <w:trHeight w:val="23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3A151C34" w14:textId="3C5FD956" w:rsidR="00B02D78" w:rsidRDefault="008557B4" w:rsidP="007B372D">
            <w:pPr>
              <w:spacing w:after="0"/>
              <w:jc w:val="both"/>
            </w:pPr>
            <w:r>
              <w:rPr>
                <w:rFonts w:ascii="Times New Roman" w:eastAsia="Times New Roman" w:hAnsi="Times New Roman"/>
                <w:b/>
                <w:bCs/>
              </w:rPr>
              <w:t>1. Tamamlanan Bölümler / Aşamalar</w:t>
            </w:r>
            <w:r>
              <w:rPr>
                <w:rFonts w:ascii="Times New Roman" w:eastAsia="Times New Roman" w:hAnsi="Times New Roman"/>
              </w:rPr>
              <w:t xml:space="preserve"> 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(Hangi bölümlerin tamamlandığı beyan edilmişt</w:t>
            </w:r>
            <w:r w:rsidR="00C87CC7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ir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56E7CE8E" w14:textId="442187E4" w:rsidR="00B02D78" w:rsidRDefault="008557B4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lu </w:t>
            </w:r>
          </w:p>
          <w:p w14:paraId="15EC0B5C" w14:textId="556712E3" w:rsidR="00B02D78" w:rsidRDefault="008557B4">
            <w:pPr>
              <w:spacing w:after="0"/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Kısmen Uyumlu </w:t>
            </w:r>
          </w:p>
          <w:p w14:paraId="1B7C7FDF" w14:textId="6E4C7F3B" w:rsidR="00B02D78" w:rsidRDefault="008557B4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suz </w:t>
            </w:r>
          </w:p>
        </w:tc>
      </w:tr>
      <w:tr w:rsidR="00B02D78" w14:paraId="216FC9E5" w14:textId="77777777" w:rsidTr="005656C5">
        <w:trPr>
          <w:trHeight w:val="23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15388EAB" w14:textId="708ADE92" w:rsidR="00B02D78" w:rsidRDefault="008557B4" w:rsidP="007B372D">
            <w:pPr>
              <w:spacing w:after="0"/>
              <w:jc w:val="both"/>
            </w:pPr>
            <w:r>
              <w:rPr>
                <w:rFonts w:ascii="Times New Roman" w:eastAsia="Times New Roman" w:hAnsi="Times New Roman"/>
                <w:b/>
                <w:bCs/>
              </w:rPr>
              <w:t>2. Dönem İçinde Yapılan Çalışmalar</w:t>
            </w:r>
            <w:r>
              <w:rPr>
                <w:rFonts w:ascii="Times New Roman" w:eastAsia="Times New Roman" w:hAnsi="Times New Roman"/>
              </w:rPr>
              <w:t xml:space="preserve"> 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(Son TİK toplantısından bu yana yapılan çalışmalar</w:t>
            </w:r>
            <w:r w:rsidR="00C87CC7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 açıklanmıştır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35C5F1D7" w14:textId="01309AAA" w:rsidR="00B02D78" w:rsidRDefault="008557B4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lu </w:t>
            </w:r>
          </w:p>
          <w:p w14:paraId="05DB9608" w14:textId="40AA132C" w:rsidR="00B02D78" w:rsidRDefault="008557B4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Kısmen Uyumlu </w:t>
            </w:r>
          </w:p>
          <w:p w14:paraId="54176AFA" w14:textId="57AE474A" w:rsidR="00B02D78" w:rsidRDefault="008557B4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suz </w:t>
            </w:r>
          </w:p>
        </w:tc>
      </w:tr>
      <w:tr w:rsidR="00B02D78" w14:paraId="71B78368" w14:textId="77777777" w:rsidTr="005656C5">
        <w:trPr>
          <w:trHeight w:val="23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5DA6B0E9" w14:textId="77777777" w:rsidR="00C87CC7" w:rsidRDefault="008557B4">
            <w:pPr>
              <w:spacing w:after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3. Sunulacak İçerik ve Bulgular</w:t>
            </w:r>
            <w:r>
              <w:rPr>
                <w:rFonts w:ascii="Times New Roman" w:eastAsia="Times New Roman" w:hAnsi="Times New Roman"/>
              </w:rPr>
              <w:t xml:space="preserve"> </w:t>
            </w:r>
          </w:p>
          <w:p w14:paraId="58A11E32" w14:textId="353172CE" w:rsidR="00B02D78" w:rsidRDefault="008557B4" w:rsidP="007B372D">
            <w:pPr>
              <w:spacing w:after="0"/>
              <w:jc w:val="both"/>
            </w:pP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(Bu toplantıda sunula</w:t>
            </w:r>
            <w:r w:rsidR="007B372D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 içerik</w:t>
            </w:r>
            <w:r w:rsidR="00C87CC7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, sonuçlar 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ve</w:t>
            </w:r>
            <w:r w:rsidR="00C87CC7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ya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 bulgular</w:t>
            </w:r>
            <w:r w:rsidR="00C87CC7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 hakkında bilgi verilmiştir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3810535C" w14:textId="4E139390" w:rsidR="00B02D78" w:rsidRDefault="008557B4">
            <w:pPr>
              <w:spacing w:after="0"/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lu </w:t>
            </w:r>
          </w:p>
          <w:p w14:paraId="10DECAB7" w14:textId="77777777" w:rsidR="00C87CC7" w:rsidRDefault="008557B4" w:rsidP="00C87CC7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Segoe UI Symbol" w:eastAsia="Times New Roman" w:hAnsi="Segoe UI Symbol" w:cs="Segoe UI Symbol"/>
                <w:sz w:val="20"/>
                <w:szCs w:val="20"/>
              </w:rPr>
              <w:t>☐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 Kısmen Uyumlu </w:t>
            </w:r>
          </w:p>
          <w:p w14:paraId="647EDB7F" w14:textId="4036C98C" w:rsidR="00B02D78" w:rsidRDefault="008557B4" w:rsidP="00C87CC7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Segoe UI Symbol" w:eastAsia="Times New Roman" w:hAnsi="Segoe UI Symbol" w:cs="Segoe UI Symbol"/>
                <w:sz w:val="20"/>
                <w:szCs w:val="20"/>
              </w:rPr>
              <w:t>☐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 Uyumsuz </w:t>
            </w:r>
          </w:p>
        </w:tc>
      </w:tr>
      <w:tr w:rsidR="00B02D78" w14:paraId="31576F70" w14:textId="77777777" w:rsidTr="005656C5">
        <w:trPr>
          <w:trHeight w:val="23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283918AE" w14:textId="36866F90" w:rsidR="00B02D78" w:rsidRDefault="008557B4" w:rsidP="007B372D">
            <w:pPr>
              <w:spacing w:after="0"/>
              <w:jc w:val="both"/>
            </w:pPr>
            <w:r>
              <w:rPr>
                <w:rFonts w:ascii="Times New Roman" w:eastAsia="Times New Roman" w:hAnsi="Times New Roman"/>
                <w:b/>
                <w:bCs/>
              </w:rPr>
              <w:t>4. Karşılaşılan Güçlükler ve Destek Talebi</w:t>
            </w:r>
            <w:r>
              <w:rPr>
                <w:rFonts w:ascii="Times New Roman" w:eastAsia="Times New Roman" w:hAnsi="Times New Roman"/>
              </w:rPr>
              <w:t xml:space="preserve"> 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(</w:t>
            </w:r>
            <w:r w:rsidR="00C87CC7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Çalışma sürecinde </w:t>
            </w:r>
            <w:r w:rsidR="007B372D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karşılaşılan </w:t>
            </w:r>
            <w:r w:rsidR="00C87CC7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güçlükler 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ve komiteden beklenen yönlendirme</w:t>
            </w:r>
            <w:r w:rsidR="007B372D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 ifade edilmiştir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31749444" w14:textId="348A9DB1" w:rsidR="00B02D78" w:rsidRDefault="008557B4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lu </w:t>
            </w:r>
          </w:p>
          <w:p w14:paraId="6068D25D" w14:textId="44D0579B" w:rsidR="00B02D78" w:rsidRDefault="008557B4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Kısmen Uyumlu </w:t>
            </w:r>
          </w:p>
          <w:p w14:paraId="305B1593" w14:textId="07BDBA04" w:rsidR="00B02D78" w:rsidRDefault="008557B4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suz </w:t>
            </w:r>
          </w:p>
        </w:tc>
      </w:tr>
      <w:tr w:rsidR="00B02D78" w14:paraId="1A57EF30" w14:textId="77777777" w:rsidTr="005656C5">
        <w:trPr>
          <w:trHeight w:val="23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025AD6A9" w14:textId="3E184EFB" w:rsidR="00B02D78" w:rsidRDefault="008557B4" w:rsidP="007B372D">
            <w:pPr>
              <w:spacing w:after="0"/>
              <w:jc w:val="both"/>
            </w:pPr>
            <w:r>
              <w:rPr>
                <w:rFonts w:ascii="Times New Roman" w:eastAsia="Times New Roman" w:hAnsi="Times New Roman"/>
                <w:b/>
                <w:bCs/>
              </w:rPr>
              <w:t>5. Bir Sonraki Dönem İçin Planlanan Çalışmalar</w:t>
            </w:r>
            <w:r>
              <w:rPr>
                <w:rFonts w:ascii="Times New Roman" w:eastAsia="Times New Roman" w:hAnsi="Times New Roman"/>
              </w:rPr>
              <w:t xml:space="preserve"> 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(Öngörülen </w:t>
            </w:r>
            <w:r w:rsidR="007B372D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bir 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sonraki aşama ve tarih</w:t>
            </w:r>
            <w:r w:rsidR="007B372D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 aralığı belirtilmiştir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71E9C2FF" w14:textId="1495E3BA" w:rsidR="00B02D78" w:rsidRDefault="008557B4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lu </w:t>
            </w:r>
          </w:p>
          <w:p w14:paraId="2FEA93EC" w14:textId="3042C4BF" w:rsidR="00B02D78" w:rsidRDefault="008557B4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☐  Kısmen Uyumlu</w:t>
            </w:r>
          </w:p>
          <w:p w14:paraId="553982B3" w14:textId="0C82933B" w:rsidR="00B02D78" w:rsidRDefault="008557B4">
            <w:pPr>
              <w:spacing w:after="0"/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suz </w:t>
            </w:r>
          </w:p>
        </w:tc>
      </w:tr>
      <w:tr w:rsidR="007B372D" w14:paraId="2552F472" w14:textId="77777777" w:rsidTr="005656C5">
        <w:trPr>
          <w:trHeight w:val="6932"/>
        </w:trPr>
        <w:tc>
          <w:tcPr>
            <w:tcW w:w="10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295F7DC7" w14:textId="77777777" w:rsidR="007B372D" w:rsidRDefault="007B372D">
            <w:pPr>
              <w:snapToGrid w:val="0"/>
              <w:spacing w:after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lastRenderedPageBreak/>
              <w:t>Genel Uyum Değerlendirmesi ve Açıklama</w:t>
            </w:r>
            <w:r>
              <w:rPr>
                <w:rFonts w:ascii="Times New Roman" w:eastAsia="Times New Roman" w:hAnsi="Times New Roman"/>
              </w:rPr>
              <w:t xml:space="preserve"> </w:t>
            </w:r>
          </w:p>
          <w:p w14:paraId="5074A10B" w14:textId="19BF5084" w:rsidR="007B372D" w:rsidRDefault="007B372D">
            <w:pPr>
              <w:snapToGrid w:val="0"/>
              <w:spacing w:after="0"/>
            </w:pPr>
            <w:r w:rsidRPr="007B372D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(Kısmen uyumlu veya uyumsuz seçeneğini işaretlediyseniz, gerekçenizi aşağıda açıklayınız)</w:t>
            </w:r>
          </w:p>
        </w:tc>
      </w:tr>
      <w:tr w:rsidR="007B372D" w14:paraId="61524525" w14:textId="77777777" w:rsidTr="005656C5">
        <w:trPr>
          <w:trHeight w:val="6500"/>
        </w:trPr>
        <w:tc>
          <w:tcPr>
            <w:tcW w:w="10710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164392AD" w14:textId="77777777" w:rsidR="007B372D" w:rsidRDefault="007B372D">
            <w:pPr>
              <w:snapToGrid w:val="0"/>
              <w:spacing w:after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Genel Öneriler ve Yönlendirmeler</w:t>
            </w:r>
            <w:r>
              <w:rPr>
                <w:rFonts w:ascii="Times New Roman" w:eastAsia="Times New Roman" w:hAnsi="Times New Roman"/>
              </w:rPr>
              <w:t xml:space="preserve"> </w:t>
            </w:r>
          </w:p>
          <w:p w14:paraId="7B82BB24" w14:textId="00CD8CFA" w:rsidR="007B372D" w:rsidRPr="004B04FE" w:rsidRDefault="004B04FE">
            <w:pPr>
              <w:snapToGrid w:val="0"/>
              <w:spacing w:after="0"/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</w:pPr>
            <w:r w:rsidRPr="004B04FE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(Yukarıdaki değerlendirme başlıklarının kapsamadığı öneri, görüş ve yönlendirmelerinizi buraya ekleyiniz. Bir sonraki TİK dönemine kadar yapılması beklenenler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/yönlendirmeler</w:t>
            </w:r>
            <w:r w:rsidRPr="004B04FE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 de bu alana yazılabilir)</w:t>
            </w:r>
          </w:p>
        </w:tc>
      </w:tr>
    </w:tbl>
    <w:p w14:paraId="2C337A07" w14:textId="77777777" w:rsidR="00B02D78" w:rsidRDefault="00B02D78">
      <w:pPr>
        <w:spacing w:before="140"/>
      </w:pPr>
    </w:p>
    <w:p w14:paraId="4DDD335C" w14:textId="7A53C51D" w:rsidR="00B02D78" w:rsidRDefault="008557B4">
      <w:pPr>
        <w:jc w:val="righ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Jüri Başkanı </w:t>
      </w:r>
      <w:r w:rsidR="004B04FE">
        <w:rPr>
          <w:rFonts w:ascii="Times New Roman" w:hAnsi="Times New Roman"/>
        </w:rPr>
        <w:t xml:space="preserve">Unvanı, </w:t>
      </w:r>
      <w:r>
        <w:rPr>
          <w:rFonts w:ascii="Times New Roman" w:hAnsi="Times New Roman"/>
        </w:rPr>
        <w:t>Adı ve Soyadı</w:t>
      </w:r>
    </w:p>
    <w:p w14:paraId="3A0841F0" w14:textId="77777777" w:rsidR="00B02D78" w:rsidRDefault="008557B4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                                               İmzası</w:t>
      </w:r>
    </w:p>
    <w:tbl>
      <w:tblPr>
        <w:tblpPr w:leftFromText="141" w:rightFromText="141" w:vertAnchor="text" w:tblpXSpec="center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99"/>
        <w:gridCol w:w="7311"/>
        <w:gridCol w:w="1694"/>
      </w:tblGrid>
      <w:tr w:rsidR="004B04FE" w14:paraId="64D29FF6" w14:textId="77777777" w:rsidTr="00ED758F">
        <w:trPr>
          <w:trHeight w:val="1528"/>
        </w:trPr>
        <w:tc>
          <w:tcPr>
            <w:tcW w:w="1699" w:type="dxa"/>
            <w:vAlign w:val="center"/>
          </w:tcPr>
          <w:p w14:paraId="3C64DAAD" w14:textId="77777777" w:rsidR="004B04FE" w:rsidRDefault="00000000" w:rsidP="00ED758F">
            <w:pPr>
              <w:pStyle w:val="Standard"/>
              <w:jc w:val="center"/>
              <w:rPr>
                <w:b/>
              </w:rPr>
            </w:pPr>
            <w:r>
              <w:rPr>
                <w:b/>
                <w:noProof/>
              </w:rPr>
              <w:lastRenderedPageBreak/>
              <w:pict w14:anchorId="0023861B">
                <v:shape id="_x0000_i1031" type="#_x0000_t75" style="width:78pt;height:78pt;visibility:visible;mso-wrap-style:square">
                  <v:imagedata r:id="rId8" o:title="" croptop="-3f" cropbottom="-3f" cropleft="-3f" cropright="-3f"/>
                </v:shape>
              </w:pict>
            </w:r>
          </w:p>
        </w:tc>
        <w:tc>
          <w:tcPr>
            <w:tcW w:w="7311" w:type="dxa"/>
            <w:vAlign w:val="center"/>
          </w:tcPr>
          <w:p w14:paraId="0425F625" w14:textId="77777777" w:rsidR="004B04FE" w:rsidRDefault="004B04FE" w:rsidP="00ED758F">
            <w:pPr>
              <w:pStyle w:val="Standard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.C.</w:t>
            </w:r>
          </w:p>
          <w:p w14:paraId="3F608E02" w14:textId="77777777" w:rsidR="004B04FE" w:rsidRDefault="004B04FE" w:rsidP="00ED758F">
            <w:pPr>
              <w:pStyle w:val="Standard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AYDIN ADNAN MENDERS ÜNİVERSİTESİ</w:t>
            </w:r>
          </w:p>
          <w:p w14:paraId="7634AEC7" w14:textId="77777777" w:rsidR="004B04FE" w:rsidRDefault="004B04FE" w:rsidP="00ED758F">
            <w:pPr>
              <w:pStyle w:val="Standard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OSYAL BİLİMLER ENSTİTÜSÜ</w:t>
            </w:r>
          </w:p>
          <w:p w14:paraId="5E21F024" w14:textId="034EFA9D" w:rsidR="004B04FE" w:rsidRDefault="004B04FE" w:rsidP="00ED758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/>
                <w:b/>
                <w:sz w:val="28"/>
                <w:szCs w:val="24"/>
                <w:lang w:eastAsia="tr-TR"/>
              </w:rPr>
              <w:t>JÜRİ DEĞERLENDİRME FORMU (JÜRİ ÜYESİ)</w:t>
            </w:r>
          </w:p>
          <w:p w14:paraId="57068BFD" w14:textId="77777777" w:rsidR="004B04FE" w:rsidRDefault="004B04FE" w:rsidP="00ED758F">
            <w:pPr>
              <w:pStyle w:val="Standard"/>
              <w:jc w:val="center"/>
              <w:rPr>
                <w:b/>
              </w:rPr>
            </w:pPr>
            <w:r>
              <w:rPr>
                <w:b/>
                <w:sz w:val="28"/>
              </w:rPr>
              <w:t xml:space="preserve"> </w:t>
            </w:r>
          </w:p>
        </w:tc>
        <w:tc>
          <w:tcPr>
            <w:tcW w:w="1694" w:type="dxa"/>
            <w:vAlign w:val="center"/>
          </w:tcPr>
          <w:p w14:paraId="31354CDE" w14:textId="77777777" w:rsidR="004B04FE" w:rsidRDefault="00000000" w:rsidP="00ED758F">
            <w:pPr>
              <w:pStyle w:val="Standard"/>
              <w:jc w:val="center"/>
              <w:rPr>
                <w:b/>
                <w:lang w:val="en-US" w:eastAsia="en-US"/>
              </w:rPr>
            </w:pPr>
            <w:r>
              <w:rPr>
                <w:b/>
                <w:noProof/>
                <w:lang w:val="en-US" w:eastAsia="en-US"/>
              </w:rPr>
              <w:pict w14:anchorId="6DDC6D95">
                <v:shape id="_x0000_i1032" type="#_x0000_t75" style="width:80.55pt;height:72.85pt;visibility:visible;mso-wrap-style:square">
                  <v:imagedata r:id="rId9" o:title="" croptop="-14f" cropbottom="-14f" cropleft="-14f" cropright="-14f"/>
                </v:shape>
              </w:pict>
            </w:r>
          </w:p>
        </w:tc>
      </w:tr>
    </w:tbl>
    <w:p w14:paraId="7F4F8CDC" w14:textId="53222488" w:rsidR="004B04FE" w:rsidRPr="004F6EA2" w:rsidRDefault="004B04FE" w:rsidP="004B04FE">
      <w:pPr>
        <w:spacing w:after="120"/>
        <w:jc w:val="both"/>
        <w:rPr>
          <w:rFonts w:ascii="Times New Roman" w:eastAsia="Times New Roman" w:hAnsi="Times New Roman"/>
          <w:i/>
          <w:iCs/>
          <w:sz w:val="20"/>
          <w:szCs w:val="20"/>
        </w:rPr>
      </w:pPr>
      <w:r w:rsidRPr="004F6EA2">
        <w:rPr>
          <w:rFonts w:ascii="Times New Roman" w:eastAsia="Times New Roman" w:hAnsi="Times New Roman"/>
          <w:i/>
          <w:iCs/>
          <w:sz w:val="20"/>
          <w:szCs w:val="20"/>
        </w:rPr>
        <w:t xml:space="preserve">Bu form jüri </w:t>
      </w:r>
      <w:r>
        <w:rPr>
          <w:rFonts w:ascii="Times New Roman" w:eastAsia="Times New Roman" w:hAnsi="Times New Roman"/>
          <w:i/>
          <w:iCs/>
          <w:sz w:val="20"/>
          <w:szCs w:val="20"/>
        </w:rPr>
        <w:t>üyesi</w:t>
      </w:r>
      <w:r w:rsidRPr="004F6EA2">
        <w:rPr>
          <w:rFonts w:ascii="Times New Roman" w:eastAsia="Times New Roman" w:hAnsi="Times New Roman"/>
          <w:i/>
          <w:iCs/>
          <w:sz w:val="20"/>
          <w:szCs w:val="20"/>
        </w:rPr>
        <w:t xml:space="preserve"> tarafından toplantı sırasında veya hemen ardından doldurulup imzalanacaktır. Öğrencinin beyan</w:t>
      </w:r>
      <w:r>
        <w:rPr>
          <w:rFonts w:ascii="Times New Roman" w:eastAsia="Times New Roman" w:hAnsi="Times New Roman"/>
          <w:i/>
          <w:iCs/>
          <w:sz w:val="20"/>
          <w:szCs w:val="20"/>
        </w:rPr>
        <w:t xml:space="preserve"> formunda</w:t>
      </w:r>
      <w:r w:rsidRPr="004F6EA2">
        <w:rPr>
          <w:rFonts w:ascii="Times New Roman" w:eastAsia="Times New Roman" w:hAnsi="Times New Roman"/>
          <w:i/>
          <w:iCs/>
          <w:sz w:val="20"/>
          <w:szCs w:val="20"/>
        </w:rPr>
        <w:t xml:space="preserve"> belirttiği hususlar ile toplantıda </w:t>
      </w:r>
      <w:r>
        <w:rPr>
          <w:rFonts w:ascii="Times New Roman" w:eastAsia="Times New Roman" w:hAnsi="Times New Roman"/>
          <w:i/>
          <w:iCs/>
          <w:sz w:val="20"/>
          <w:szCs w:val="20"/>
        </w:rPr>
        <w:t>konuşulan</w:t>
      </w:r>
      <w:r w:rsidRPr="004F6EA2">
        <w:rPr>
          <w:rFonts w:ascii="Times New Roman" w:eastAsia="Times New Roman" w:hAnsi="Times New Roman"/>
          <w:i/>
          <w:iCs/>
          <w:sz w:val="20"/>
          <w:szCs w:val="20"/>
        </w:rPr>
        <w:t xml:space="preserve"> içerik karşılaştırmalı olarak değerlendirilecektir.</w:t>
      </w:r>
      <w:r w:rsidR="00B61F89">
        <w:rPr>
          <w:rFonts w:ascii="Times New Roman" w:eastAsia="Times New Roman" w:hAnsi="Times New Roman"/>
          <w:i/>
          <w:iCs/>
          <w:sz w:val="20"/>
          <w:szCs w:val="20"/>
        </w:rPr>
        <w:t xml:space="preserve"> Bu formun bir kopyasının danışman öğretim üyesinde bulunması gerekmektedir. </w:t>
      </w:r>
    </w:p>
    <w:tbl>
      <w:tblPr>
        <w:tblW w:w="10740" w:type="dxa"/>
        <w:tblLayout w:type="fixed"/>
        <w:tblCellMar>
          <w:top w:w="60" w:type="dxa"/>
          <w:left w:w="120" w:type="dxa"/>
          <w:bottom w:w="60" w:type="dxa"/>
          <w:right w:w="120" w:type="dxa"/>
        </w:tblCellMar>
        <w:tblLook w:val="0000" w:firstRow="0" w:lastRow="0" w:firstColumn="0" w:lastColumn="0" w:noHBand="0" w:noVBand="0"/>
      </w:tblPr>
      <w:tblGrid>
        <w:gridCol w:w="4530"/>
        <w:gridCol w:w="6210"/>
      </w:tblGrid>
      <w:tr w:rsidR="004B04FE" w14:paraId="717CA056" w14:textId="77777777" w:rsidTr="005656C5">
        <w:trPr>
          <w:trHeight w:val="420"/>
        </w:trPr>
        <w:tc>
          <w:tcPr>
            <w:tcW w:w="107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9DBD4BA" w14:textId="4A1B952B" w:rsidR="004B04FE" w:rsidRDefault="004B04FE" w:rsidP="00ED758F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BÖLÜM 1 — JÜRİ ÜYESİ VE ÖĞRENCİ BİLGİLERİ</w:t>
            </w:r>
          </w:p>
        </w:tc>
      </w:tr>
      <w:tr w:rsidR="004B04FE" w14:paraId="0B7E27B9" w14:textId="77777777" w:rsidTr="005656C5">
        <w:trPr>
          <w:trHeight w:val="432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551FE8FE" w14:textId="7452CABC" w:rsidR="004B04FE" w:rsidRDefault="004B04FE" w:rsidP="00ED758F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Jüri Üyesi Unvanı, Adı Soyadı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443A4BE3" w14:textId="77777777" w:rsidR="004B04FE" w:rsidRDefault="004B04FE" w:rsidP="00ED758F">
            <w:pPr>
              <w:snapToGrid w:val="0"/>
              <w:spacing w:after="0"/>
            </w:pPr>
          </w:p>
        </w:tc>
      </w:tr>
      <w:tr w:rsidR="004B04FE" w14:paraId="30424A50" w14:textId="77777777" w:rsidTr="005656C5">
        <w:trPr>
          <w:trHeight w:val="432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01C69909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Kurumu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3AE9A3EB" w14:textId="77777777" w:rsidR="004B04FE" w:rsidRDefault="004B04FE" w:rsidP="00ED758F">
            <w:pPr>
              <w:snapToGrid w:val="0"/>
              <w:spacing w:after="0"/>
            </w:pPr>
          </w:p>
        </w:tc>
      </w:tr>
      <w:tr w:rsidR="004B04FE" w14:paraId="372E96C4" w14:textId="77777777" w:rsidTr="005656C5">
        <w:trPr>
          <w:trHeight w:val="432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7A29A4AB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Öğrencinin Adı Soyadı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2A9F2A82" w14:textId="77777777" w:rsidR="004B04FE" w:rsidRDefault="004B04FE" w:rsidP="00ED758F">
            <w:pPr>
              <w:snapToGrid w:val="0"/>
              <w:spacing w:after="0"/>
            </w:pPr>
          </w:p>
        </w:tc>
      </w:tr>
      <w:tr w:rsidR="004B04FE" w14:paraId="11ED3620" w14:textId="77777777" w:rsidTr="005656C5">
        <w:trPr>
          <w:trHeight w:val="432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115AB95E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Öğrenci Numarası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60860EA8" w14:textId="77777777" w:rsidR="004B04FE" w:rsidRDefault="004B04FE" w:rsidP="00ED758F">
            <w:pPr>
              <w:snapToGrid w:val="0"/>
              <w:spacing w:after="0"/>
            </w:pPr>
          </w:p>
        </w:tc>
      </w:tr>
      <w:tr w:rsidR="004B04FE" w14:paraId="059F984B" w14:textId="77777777" w:rsidTr="005656C5">
        <w:trPr>
          <w:trHeight w:val="432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54421D1A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Anabilim Dalı / Program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0763401F" w14:textId="77777777" w:rsidR="004B04FE" w:rsidRDefault="004B04FE" w:rsidP="00ED758F">
            <w:pPr>
              <w:snapToGrid w:val="0"/>
              <w:spacing w:after="0"/>
            </w:pPr>
          </w:p>
        </w:tc>
      </w:tr>
      <w:tr w:rsidR="004B04FE" w14:paraId="4D9BFE13" w14:textId="77777777" w:rsidTr="005656C5">
        <w:trPr>
          <w:trHeight w:val="432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56A21D1B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Tez Başlığı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244386ED" w14:textId="77777777" w:rsidR="004B04FE" w:rsidRDefault="004B04FE" w:rsidP="00ED758F">
            <w:pPr>
              <w:snapToGrid w:val="0"/>
              <w:spacing w:after="0"/>
            </w:pPr>
          </w:p>
        </w:tc>
      </w:tr>
      <w:tr w:rsidR="004B04FE" w14:paraId="783701C6" w14:textId="77777777" w:rsidTr="005656C5">
        <w:trPr>
          <w:trHeight w:val="432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746EFFC8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TİK Toplantı Tarihi ve Yeri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61579689" w14:textId="77777777" w:rsidR="004B04FE" w:rsidRDefault="004B04FE" w:rsidP="00ED758F">
            <w:pPr>
              <w:snapToGrid w:val="0"/>
              <w:spacing w:after="0"/>
            </w:pPr>
          </w:p>
        </w:tc>
      </w:tr>
      <w:tr w:rsidR="004B04FE" w14:paraId="0AD0E8A7" w14:textId="77777777" w:rsidTr="005656C5">
        <w:trPr>
          <w:trHeight w:val="25"/>
        </w:trPr>
        <w:tc>
          <w:tcPr>
            <w:tcW w:w="107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14BFA5E" w14:textId="77777777" w:rsidR="004B04FE" w:rsidRDefault="004B04FE" w:rsidP="00ED758F">
            <w:pPr>
              <w:jc w:val="center"/>
            </w:pPr>
            <w:r>
              <w:rPr>
                <w:rFonts w:ascii="Times New Roman" w:eastAsia="Times New Roman" w:hAnsi="Times New Roman"/>
                <w:b/>
                <w:bCs/>
              </w:rPr>
              <w:t>BÖLÜM 2 — ÖĞRENCİ BEYANI UYUM DEĞERLENDİRMESİ</w:t>
            </w:r>
          </w:p>
        </w:tc>
      </w:tr>
      <w:tr w:rsidR="004B04FE" w14:paraId="65A7F4F8" w14:textId="77777777" w:rsidTr="005656C5">
        <w:trPr>
          <w:trHeight w:val="25"/>
        </w:trPr>
        <w:tc>
          <w:tcPr>
            <w:tcW w:w="107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A15EE" w14:textId="77777777" w:rsidR="004B04FE" w:rsidRDefault="004B04FE" w:rsidP="00ED758F">
            <w:pPr>
              <w:jc w:val="both"/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</w:pPr>
            <w:r w:rsidRPr="00C87CC7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Öğrenci tarafından önceden doldurulan Beyan Formu'ndaki hususlar ile bu toplantıda fiilen konuşulan içerik, aşağıdaki başlıklar itibarıyla karşılaştırmalı olarak değerlendirilecektir. Her satır için ilgili seçeneği işaretleyiniz; 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kısmen uyumlu veya tam </w:t>
            </w:r>
            <w:r w:rsidRPr="00C87CC7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uyumsuzluk tespit edilmesi hâlinde alt kısımdaki açıklama alanını doldurunuz.</w:t>
            </w:r>
          </w:p>
        </w:tc>
      </w:tr>
      <w:tr w:rsidR="004B04FE" w14:paraId="3ACB0B52" w14:textId="77777777" w:rsidTr="005656C5">
        <w:trPr>
          <w:trHeight w:val="420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vAlign w:val="center"/>
          </w:tcPr>
          <w:p w14:paraId="776DC00E" w14:textId="77777777" w:rsidR="004B04FE" w:rsidRDefault="004B04FE" w:rsidP="00ED758F">
            <w:pPr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Ön Beyan Başlığı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vAlign w:val="center"/>
          </w:tcPr>
          <w:p w14:paraId="486DE3DA" w14:textId="77777777" w:rsidR="004B04FE" w:rsidRDefault="004B04FE" w:rsidP="00ED758F">
            <w:pPr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Uyum Değerlendirmesi (İşaretleyiniz ve gerekirse açıklayınız)</w:t>
            </w:r>
          </w:p>
        </w:tc>
      </w:tr>
      <w:tr w:rsidR="004B04FE" w14:paraId="24F93641" w14:textId="77777777" w:rsidTr="005656C5">
        <w:trPr>
          <w:trHeight w:val="23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1A7E1C90" w14:textId="77777777" w:rsidR="004B04FE" w:rsidRDefault="004B04FE" w:rsidP="00ED758F">
            <w:pPr>
              <w:spacing w:after="0"/>
              <w:jc w:val="both"/>
            </w:pPr>
            <w:r>
              <w:rPr>
                <w:rFonts w:ascii="Times New Roman" w:eastAsia="Times New Roman" w:hAnsi="Times New Roman"/>
                <w:b/>
                <w:bCs/>
              </w:rPr>
              <w:t>1. Tamamlanan Bölümler / Aşamalar</w:t>
            </w:r>
            <w:r>
              <w:rPr>
                <w:rFonts w:ascii="Times New Roman" w:eastAsia="Times New Roman" w:hAnsi="Times New Roman"/>
              </w:rPr>
              <w:t xml:space="preserve"> 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(Hangi bölümlerin tamamlandığı beyan edilmiştir)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731A76A2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lu </w:t>
            </w:r>
          </w:p>
          <w:p w14:paraId="59461924" w14:textId="77777777" w:rsidR="004B04FE" w:rsidRDefault="004B04FE" w:rsidP="00ED758F">
            <w:pPr>
              <w:spacing w:after="0"/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Kısmen Uyumlu </w:t>
            </w:r>
          </w:p>
          <w:p w14:paraId="713F5051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suz </w:t>
            </w:r>
          </w:p>
        </w:tc>
      </w:tr>
      <w:tr w:rsidR="004B04FE" w14:paraId="05A5D186" w14:textId="77777777" w:rsidTr="005656C5">
        <w:trPr>
          <w:trHeight w:val="23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07A314CA" w14:textId="77777777" w:rsidR="004B04FE" w:rsidRDefault="004B04FE" w:rsidP="00ED758F">
            <w:pPr>
              <w:spacing w:after="0"/>
              <w:jc w:val="both"/>
            </w:pPr>
            <w:r>
              <w:rPr>
                <w:rFonts w:ascii="Times New Roman" w:eastAsia="Times New Roman" w:hAnsi="Times New Roman"/>
                <w:b/>
                <w:bCs/>
              </w:rPr>
              <w:t>2. Dönem İçinde Yapılan Çalışmalar</w:t>
            </w:r>
            <w:r>
              <w:rPr>
                <w:rFonts w:ascii="Times New Roman" w:eastAsia="Times New Roman" w:hAnsi="Times New Roman"/>
              </w:rPr>
              <w:t xml:space="preserve"> 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(Son TİK toplantısından bu yana yapılan çalışmalar açıklanmıştır)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16612D34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lu </w:t>
            </w:r>
          </w:p>
          <w:p w14:paraId="290FD0A0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Kısmen Uyumlu </w:t>
            </w:r>
          </w:p>
          <w:p w14:paraId="5EC34E75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suz </w:t>
            </w:r>
          </w:p>
        </w:tc>
      </w:tr>
      <w:tr w:rsidR="004B04FE" w14:paraId="4FBDBCBC" w14:textId="77777777" w:rsidTr="005656C5">
        <w:trPr>
          <w:trHeight w:val="23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4563AE30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3. Sunulacak İçerik ve Bulgular</w:t>
            </w:r>
            <w:r>
              <w:rPr>
                <w:rFonts w:ascii="Times New Roman" w:eastAsia="Times New Roman" w:hAnsi="Times New Roman"/>
              </w:rPr>
              <w:t xml:space="preserve"> </w:t>
            </w:r>
          </w:p>
          <w:p w14:paraId="1C1E3D3C" w14:textId="77777777" w:rsidR="004B04FE" w:rsidRDefault="004B04FE" w:rsidP="00ED758F">
            <w:pPr>
              <w:spacing w:after="0"/>
              <w:jc w:val="both"/>
            </w:pP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(Bu toplantıda sunulan içerik, sonuçlar veya bulgular hakkında bilgi verilmiştir)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4F1FD973" w14:textId="77777777" w:rsidR="004B04FE" w:rsidRDefault="004B04FE" w:rsidP="00ED758F">
            <w:pPr>
              <w:spacing w:after="0"/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lu </w:t>
            </w:r>
          </w:p>
          <w:p w14:paraId="13E5E287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Segoe UI Symbol" w:eastAsia="Times New Roman" w:hAnsi="Segoe UI Symbol" w:cs="Segoe UI Symbol"/>
                <w:sz w:val="20"/>
                <w:szCs w:val="20"/>
              </w:rPr>
              <w:t>☐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 Kısmen Uyumlu </w:t>
            </w:r>
          </w:p>
          <w:p w14:paraId="75300F09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Segoe UI Symbol" w:eastAsia="Times New Roman" w:hAnsi="Segoe UI Symbol" w:cs="Segoe UI Symbol"/>
                <w:sz w:val="20"/>
                <w:szCs w:val="20"/>
              </w:rPr>
              <w:t>☐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 Uyumsuz </w:t>
            </w:r>
          </w:p>
        </w:tc>
      </w:tr>
      <w:tr w:rsidR="004B04FE" w14:paraId="6837120A" w14:textId="77777777" w:rsidTr="005656C5">
        <w:trPr>
          <w:trHeight w:val="23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3CFE6ADD" w14:textId="77777777" w:rsidR="004B04FE" w:rsidRDefault="004B04FE" w:rsidP="00ED758F">
            <w:pPr>
              <w:spacing w:after="0"/>
              <w:jc w:val="both"/>
            </w:pPr>
            <w:r>
              <w:rPr>
                <w:rFonts w:ascii="Times New Roman" w:eastAsia="Times New Roman" w:hAnsi="Times New Roman"/>
                <w:b/>
                <w:bCs/>
              </w:rPr>
              <w:t>4. Karşılaşılan Güçlükler ve Destek Talebi</w:t>
            </w:r>
            <w:r>
              <w:rPr>
                <w:rFonts w:ascii="Times New Roman" w:eastAsia="Times New Roman" w:hAnsi="Times New Roman"/>
              </w:rPr>
              <w:t xml:space="preserve"> 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(Çalışma sürecinde karşılaşılan güçlükler ve komiteden beklenen yönlendirme ifade edilmiştir)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07566FB7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lu </w:t>
            </w:r>
          </w:p>
          <w:p w14:paraId="1A086147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Kısmen Uyumlu </w:t>
            </w:r>
          </w:p>
          <w:p w14:paraId="4E889132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suz </w:t>
            </w:r>
          </w:p>
        </w:tc>
      </w:tr>
      <w:tr w:rsidR="004B04FE" w14:paraId="1D2D8C65" w14:textId="77777777" w:rsidTr="005656C5">
        <w:trPr>
          <w:trHeight w:val="23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23BBF289" w14:textId="77777777" w:rsidR="004B04FE" w:rsidRDefault="004B04FE" w:rsidP="00ED758F">
            <w:pPr>
              <w:spacing w:after="0"/>
              <w:jc w:val="both"/>
            </w:pPr>
            <w:r>
              <w:rPr>
                <w:rFonts w:ascii="Times New Roman" w:eastAsia="Times New Roman" w:hAnsi="Times New Roman"/>
                <w:b/>
                <w:bCs/>
              </w:rPr>
              <w:t>5. Bir Sonraki Dönem İçin Planlanan Çalışmalar</w:t>
            </w:r>
            <w:r>
              <w:rPr>
                <w:rFonts w:ascii="Times New Roman" w:eastAsia="Times New Roman" w:hAnsi="Times New Roman"/>
              </w:rPr>
              <w:t xml:space="preserve"> 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(Öngörülen bir sonraki aşama ve tarih aralığı belirtilmiştir)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7C5430A2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lu </w:t>
            </w:r>
          </w:p>
          <w:p w14:paraId="44DA9FE7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☐  Kısmen Uyumlu</w:t>
            </w:r>
          </w:p>
          <w:p w14:paraId="12352DDF" w14:textId="77777777" w:rsidR="004B04FE" w:rsidRDefault="004B04FE" w:rsidP="00ED758F">
            <w:pPr>
              <w:spacing w:after="0"/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suz </w:t>
            </w:r>
          </w:p>
        </w:tc>
      </w:tr>
      <w:tr w:rsidR="004B04FE" w14:paraId="5D9CA19D" w14:textId="77777777" w:rsidTr="005656C5">
        <w:trPr>
          <w:trHeight w:val="6932"/>
        </w:trPr>
        <w:tc>
          <w:tcPr>
            <w:tcW w:w="107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776FC3FF" w14:textId="77777777" w:rsidR="004B04FE" w:rsidRDefault="004B04FE" w:rsidP="00ED758F">
            <w:pPr>
              <w:snapToGrid w:val="0"/>
              <w:spacing w:after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lastRenderedPageBreak/>
              <w:t>Genel Uyum Değerlendirmesi ve Açıklama</w:t>
            </w:r>
            <w:r>
              <w:rPr>
                <w:rFonts w:ascii="Times New Roman" w:eastAsia="Times New Roman" w:hAnsi="Times New Roman"/>
              </w:rPr>
              <w:t xml:space="preserve"> </w:t>
            </w:r>
          </w:p>
          <w:p w14:paraId="15BF0E84" w14:textId="77777777" w:rsidR="004B04FE" w:rsidRDefault="004B04FE" w:rsidP="00ED758F">
            <w:pPr>
              <w:snapToGrid w:val="0"/>
              <w:spacing w:after="0"/>
            </w:pPr>
            <w:r w:rsidRPr="007B372D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(Kısmen uyumlu veya uyumsuz seçeneğini işaretlediyseniz, gerekçenizi aşağıda açıklayınız)</w:t>
            </w:r>
          </w:p>
        </w:tc>
      </w:tr>
      <w:tr w:rsidR="004B04FE" w14:paraId="49E7AE8C" w14:textId="77777777" w:rsidTr="005656C5">
        <w:trPr>
          <w:trHeight w:val="6500"/>
        </w:trPr>
        <w:tc>
          <w:tcPr>
            <w:tcW w:w="10740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5CF0DEB2" w14:textId="77777777" w:rsidR="004B04FE" w:rsidRDefault="004B04FE" w:rsidP="00ED758F">
            <w:pPr>
              <w:snapToGrid w:val="0"/>
              <w:spacing w:after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Genel Öneriler ve Yönlendirmeler</w:t>
            </w:r>
            <w:r>
              <w:rPr>
                <w:rFonts w:ascii="Times New Roman" w:eastAsia="Times New Roman" w:hAnsi="Times New Roman"/>
              </w:rPr>
              <w:t xml:space="preserve"> </w:t>
            </w:r>
          </w:p>
          <w:p w14:paraId="1F9C4AA0" w14:textId="77777777" w:rsidR="004B04FE" w:rsidRPr="004B04FE" w:rsidRDefault="004B04FE" w:rsidP="00ED758F">
            <w:pPr>
              <w:snapToGrid w:val="0"/>
              <w:spacing w:after="0"/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</w:pPr>
            <w:r w:rsidRPr="004B04FE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(Yukarıdaki değerlendirme başlıklarının kapsamadığı öneri, görüş ve yönlendirmelerinizi buraya ekleyiniz. Bir sonraki TİK dönemine kadar yapılması beklenenler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/yönlendirmeler</w:t>
            </w:r>
            <w:r w:rsidRPr="004B04FE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 de bu alana yazılabilir)</w:t>
            </w:r>
          </w:p>
        </w:tc>
      </w:tr>
    </w:tbl>
    <w:p w14:paraId="58200334" w14:textId="77777777" w:rsidR="004B04FE" w:rsidRDefault="004B04FE" w:rsidP="004B04FE">
      <w:pPr>
        <w:spacing w:before="140"/>
      </w:pPr>
    </w:p>
    <w:p w14:paraId="5F27D3A1" w14:textId="6F42700A" w:rsidR="004B04FE" w:rsidRDefault="004B04FE" w:rsidP="004B04FE">
      <w:pPr>
        <w:jc w:val="right"/>
        <w:rPr>
          <w:rFonts w:ascii="Times New Roman" w:hAnsi="Times New Roman"/>
        </w:rPr>
      </w:pPr>
      <w:r>
        <w:rPr>
          <w:rFonts w:ascii="Times New Roman" w:hAnsi="Times New Roman"/>
        </w:rPr>
        <w:t>Jüri Üyesi Unvanı, Adı ve Soyadı</w:t>
      </w:r>
    </w:p>
    <w:p w14:paraId="76CF0C9B" w14:textId="1F3671C8" w:rsidR="004B04FE" w:rsidRDefault="004B04FE" w:rsidP="004B04FE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                                               İmzası</w:t>
      </w:r>
    </w:p>
    <w:tbl>
      <w:tblPr>
        <w:tblpPr w:leftFromText="141" w:rightFromText="141" w:vertAnchor="text" w:tblpXSpec="center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99"/>
        <w:gridCol w:w="7311"/>
        <w:gridCol w:w="1694"/>
      </w:tblGrid>
      <w:tr w:rsidR="004B04FE" w14:paraId="76019B9C" w14:textId="77777777" w:rsidTr="00ED758F">
        <w:trPr>
          <w:trHeight w:val="1528"/>
        </w:trPr>
        <w:tc>
          <w:tcPr>
            <w:tcW w:w="1699" w:type="dxa"/>
            <w:vAlign w:val="center"/>
          </w:tcPr>
          <w:p w14:paraId="76FAB8AD" w14:textId="77777777" w:rsidR="004B04FE" w:rsidRDefault="00000000" w:rsidP="00ED758F">
            <w:pPr>
              <w:pStyle w:val="Standard"/>
              <w:jc w:val="center"/>
              <w:rPr>
                <w:b/>
              </w:rPr>
            </w:pPr>
            <w:r>
              <w:rPr>
                <w:b/>
                <w:noProof/>
              </w:rPr>
              <w:lastRenderedPageBreak/>
              <w:pict w14:anchorId="59747F32">
                <v:shape id="_x0000_i1033" type="#_x0000_t75" style="width:78pt;height:78pt;visibility:visible;mso-wrap-style:square">
                  <v:imagedata r:id="rId8" o:title="" croptop="-3f" cropbottom="-3f" cropleft="-3f" cropright="-3f"/>
                </v:shape>
              </w:pict>
            </w:r>
          </w:p>
        </w:tc>
        <w:tc>
          <w:tcPr>
            <w:tcW w:w="7311" w:type="dxa"/>
            <w:vAlign w:val="center"/>
          </w:tcPr>
          <w:p w14:paraId="0B8BC787" w14:textId="77777777" w:rsidR="004B04FE" w:rsidRDefault="004B04FE" w:rsidP="00ED758F">
            <w:pPr>
              <w:pStyle w:val="Standard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.C.</w:t>
            </w:r>
          </w:p>
          <w:p w14:paraId="0C723121" w14:textId="77777777" w:rsidR="004B04FE" w:rsidRDefault="004B04FE" w:rsidP="00ED758F">
            <w:pPr>
              <w:pStyle w:val="Standard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AYDIN ADNAN MENDERS ÜNİVERSİTESİ</w:t>
            </w:r>
          </w:p>
          <w:p w14:paraId="13D3837A" w14:textId="77777777" w:rsidR="004B04FE" w:rsidRDefault="004B04FE" w:rsidP="00ED758F">
            <w:pPr>
              <w:pStyle w:val="Standard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OSYAL BİLİMLER ENSTİTÜSÜ</w:t>
            </w:r>
          </w:p>
          <w:p w14:paraId="3467938C" w14:textId="77777777" w:rsidR="004B04FE" w:rsidRDefault="004B04FE" w:rsidP="00ED758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/>
                <w:b/>
                <w:sz w:val="28"/>
                <w:szCs w:val="24"/>
                <w:lang w:eastAsia="tr-TR"/>
              </w:rPr>
              <w:t>JÜRİ DEĞERLENDİRME FORMU (JÜRİ ÜYESİ)</w:t>
            </w:r>
          </w:p>
          <w:p w14:paraId="04942C7E" w14:textId="77777777" w:rsidR="004B04FE" w:rsidRDefault="004B04FE" w:rsidP="00ED758F">
            <w:pPr>
              <w:pStyle w:val="Standard"/>
              <w:jc w:val="center"/>
              <w:rPr>
                <w:b/>
              </w:rPr>
            </w:pPr>
            <w:r>
              <w:rPr>
                <w:b/>
                <w:sz w:val="28"/>
              </w:rPr>
              <w:t xml:space="preserve"> </w:t>
            </w:r>
          </w:p>
        </w:tc>
        <w:tc>
          <w:tcPr>
            <w:tcW w:w="1694" w:type="dxa"/>
            <w:vAlign w:val="center"/>
          </w:tcPr>
          <w:p w14:paraId="437B8DF4" w14:textId="77777777" w:rsidR="004B04FE" w:rsidRDefault="00000000" w:rsidP="00ED758F">
            <w:pPr>
              <w:pStyle w:val="Standard"/>
              <w:jc w:val="center"/>
              <w:rPr>
                <w:b/>
                <w:lang w:val="en-US" w:eastAsia="en-US"/>
              </w:rPr>
            </w:pPr>
            <w:r>
              <w:rPr>
                <w:b/>
                <w:noProof/>
                <w:lang w:val="en-US" w:eastAsia="en-US"/>
              </w:rPr>
              <w:pict w14:anchorId="65408351">
                <v:shape id="_x0000_i1034" type="#_x0000_t75" style="width:80.55pt;height:72.85pt;visibility:visible;mso-wrap-style:square">
                  <v:imagedata r:id="rId9" o:title="" croptop="-14f" cropbottom="-14f" cropleft="-14f" cropright="-14f"/>
                </v:shape>
              </w:pict>
            </w:r>
          </w:p>
        </w:tc>
      </w:tr>
    </w:tbl>
    <w:p w14:paraId="36BBA4F0" w14:textId="3F3268AF" w:rsidR="004B04FE" w:rsidRPr="004F6EA2" w:rsidRDefault="004B04FE" w:rsidP="004B04FE">
      <w:pPr>
        <w:spacing w:after="120"/>
        <w:jc w:val="both"/>
        <w:rPr>
          <w:rFonts w:ascii="Times New Roman" w:eastAsia="Times New Roman" w:hAnsi="Times New Roman"/>
          <w:i/>
          <w:iCs/>
          <w:sz w:val="20"/>
          <w:szCs w:val="20"/>
        </w:rPr>
      </w:pPr>
      <w:r w:rsidRPr="004F6EA2">
        <w:rPr>
          <w:rFonts w:ascii="Times New Roman" w:eastAsia="Times New Roman" w:hAnsi="Times New Roman"/>
          <w:i/>
          <w:iCs/>
          <w:sz w:val="20"/>
          <w:szCs w:val="20"/>
        </w:rPr>
        <w:t xml:space="preserve">Bu form jüri </w:t>
      </w:r>
      <w:r>
        <w:rPr>
          <w:rFonts w:ascii="Times New Roman" w:eastAsia="Times New Roman" w:hAnsi="Times New Roman"/>
          <w:i/>
          <w:iCs/>
          <w:sz w:val="20"/>
          <w:szCs w:val="20"/>
        </w:rPr>
        <w:t>üyesi</w:t>
      </w:r>
      <w:r w:rsidRPr="004F6EA2">
        <w:rPr>
          <w:rFonts w:ascii="Times New Roman" w:eastAsia="Times New Roman" w:hAnsi="Times New Roman"/>
          <w:i/>
          <w:iCs/>
          <w:sz w:val="20"/>
          <w:szCs w:val="20"/>
        </w:rPr>
        <w:t xml:space="preserve"> tarafından toplantı sırasında veya hemen ardından doldurulup imzalanacaktır. Öğrencinin beyan</w:t>
      </w:r>
      <w:r>
        <w:rPr>
          <w:rFonts w:ascii="Times New Roman" w:eastAsia="Times New Roman" w:hAnsi="Times New Roman"/>
          <w:i/>
          <w:iCs/>
          <w:sz w:val="20"/>
          <w:szCs w:val="20"/>
        </w:rPr>
        <w:t xml:space="preserve"> formunda</w:t>
      </w:r>
      <w:r w:rsidRPr="004F6EA2">
        <w:rPr>
          <w:rFonts w:ascii="Times New Roman" w:eastAsia="Times New Roman" w:hAnsi="Times New Roman"/>
          <w:i/>
          <w:iCs/>
          <w:sz w:val="20"/>
          <w:szCs w:val="20"/>
        </w:rPr>
        <w:t xml:space="preserve"> belirttiği hususlar ile toplantıda </w:t>
      </w:r>
      <w:r>
        <w:rPr>
          <w:rFonts w:ascii="Times New Roman" w:eastAsia="Times New Roman" w:hAnsi="Times New Roman"/>
          <w:i/>
          <w:iCs/>
          <w:sz w:val="20"/>
          <w:szCs w:val="20"/>
        </w:rPr>
        <w:t>konuşulan</w:t>
      </w:r>
      <w:r w:rsidRPr="004F6EA2">
        <w:rPr>
          <w:rFonts w:ascii="Times New Roman" w:eastAsia="Times New Roman" w:hAnsi="Times New Roman"/>
          <w:i/>
          <w:iCs/>
          <w:sz w:val="20"/>
          <w:szCs w:val="20"/>
        </w:rPr>
        <w:t xml:space="preserve"> içerik karşılaştırmalı olarak değerlendirilecektir.</w:t>
      </w:r>
      <w:r w:rsidR="00B61F89">
        <w:rPr>
          <w:rFonts w:ascii="Times New Roman" w:eastAsia="Times New Roman" w:hAnsi="Times New Roman"/>
          <w:i/>
          <w:iCs/>
          <w:sz w:val="20"/>
          <w:szCs w:val="20"/>
        </w:rPr>
        <w:t xml:space="preserve"> Bu formun bir kopyasının danışman öğretim üyesinde bulunması gerekmektedir. </w:t>
      </w:r>
    </w:p>
    <w:tbl>
      <w:tblPr>
        <w:tblW w:w="10470" w:type="dxa"/>
        <w:tblLayout w:type="fixed"/>
        <w:tblCellMar>
          <w:top w:w="60" w:type="dxa"/>
          <w:left w:w="120" w:type="dxa"/>
          <w:bottom w:w="60" w:type="dxa"/>
          <w:right w:w="120" w:type="dxa"/>
        </w:tblCellMar>
        <w:tblLook w:val="0000" w:firstRow="0" w:lastRow="0" w:firstColumn="0" w:lastColumn="0" w:noHBand="0" w:noVBand="0"/>
      </w:tblPr>
      <w:tblGrid>
        <w:gridCol w:w="4530"/>
        <w:gridCol w:w="5940"/>
      </w:tblGrid>
      <w:tr w:rsidR="004B04FE" w14:paraId="14047F96" w14:textId="77777777" w:rsidTr="00ED758F">
        <w:trPr>
          <w:trHeight w:val="420"/>
        </w:trPr>
        <w:tc>
          <w:tcPr>
            <w:tcW w:w="10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7B34901" w14:textId="77777777" w:rsidR="004B04FE" w:rsidRDefault="004B04FE" w:rsidP="00ED758F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BÖLÜM 1 — JÜRİ ÜYESİ VE ÖĞRENCİ BİLGİLERİ</w:t>
            </w:r>
          </w:p>
        </w:tc>
      </w:tr>
      <w:tr w:rsidR="004B04FE" w14:paraId="04D4F66A" w14:textId="77777777" w:rsidTr="00ED758F">
        <w:trPr>
          <w:trHeight w:val="432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0B9F5744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Jüri Üyesi Unvanı, Adı Soyadı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7AE380E6" w14:textId="77777777" w:rsidR="004B04FE" w:rsidRDefault="004B04FE" w:rsidP="00ED758F">
            <w:pPr>
              <w:snapToGrid w:val="0"/>
              <w:spacing w:after="0"/>
            </w:pPr>
          </w:p>
        </w:tc>
      </w:tr>
      <w:tr w:rsidR="004B04FE" w14:paraId="4FB468A1" w14:textId="77777777" w:rsidTr="00ED758F">
        <w:trPr>
          <w:trHeight w:val="432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78FDE18C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Kurumu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3EC2BC09" w14:textId="77777777" w:rsidR="004B04FE" w:rsidRDefault="004B04FE" w:rsidP="00ED758F">
            <w:pPr>
              <w:snapToGrid w:val="0"/>
              <w:spacing w:after="0"/>
            </w:pPr>
          </w:p>
        </w:tc>
      </w:tr>
      <w:tr w:rsidR="004B04FE" w14:paraId="1EA79A52" w14:textId="77777777" w:rsidTr="00ED758F">
        <w:trPr>
          <w:trHeight w:val="432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571ECDA4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Öğrencinin Adı Soyadı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53C3EEA9" w14:textId="77777777" w:rsidR="004B04FE" w:rsidRDefault="004B04FE" w:rsidP="00ED758F">
            <w:pPr>
              <w:snapToGrid w:val="0"/>
              <w:spacing w:after="0"/>
            </w:pPr>
          </w:p>
        </w:tc>
      </w:tr>
      <w:tr w:rsidR="004B04FE" w14:paraId="38F503A5" w14:textId="77777777" w:rsidTr="00ED758F">
        <w:trPr>
          <w:trHeight w:val="432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1ED7F5DC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Öğrenci Numarası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5DFFC9FE" w14:textId="77777777" w:rsidR="004B04FE" w:rsidRDefault="004B04FE" w:rsidP="00ED758F">
            <w:pPr>
              <w:snapToGrid w:val="0"/>
              <w:spacing w:after="0"/>
            </w:pPr>
          </w:p>
        </w:tc>
      </w:tr>
      <w:tr w:rsidR="004B04FE" w14:paraId="465966B9" w14:textId="77777777" w:rsidTr="00ED758F">
        <w:trPr>
          <w:trHeight w:val="432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2A9999C6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Anabilim Dalı / Program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61AD09AF" w14:textId="77777777" w:rsidR="004B04FE" w:rsidRDefault="004B04FE" w:rsidP="00ED758F">
            <w:pPr>
              <w:snapToGrid w:val="0"/>
              <w:spacing w:after="0"/>
            </w:pPr>
          </w:p>
        </w:tc>
      </w:tr>
      <w:tr w:rsidR="004B04FE" w14:paraId="504C9C66" w14:textId="77777777" w:rsidTr="00ED758F">
        <w:trPr>
          <w:trHeight w:val="432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6EC6B37A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Tez Başlığı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57E03B37" w14:textId="77777777" w:rsidR="004B04FE" w:rsidRDefault="004B04FE" w:rsidP="00ED758F">
            <w:pPr>
              <w:snapToGrid w:val="0"/>
              <w:spacing w:after="0"/>
            </w:pPr>
          </w:p>
        </w:tc>
      </w:tr>
      <w:tr w:rsidR="004B04FE" w14:paraId="5DF02819" w14:textId="77777777" w:rsidTr="00ED758F">
        <w:trPr>
          <w:trHeight w:val="432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2618D2B8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TİK Toplantı Tarihi ve Yeri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21589245" w14:textId="77777777" w:rsidR="004B04FE" w:rsidRDefault="004B04FE" w:rsidP="00ED758F">
            <w:pPr>
              <w:snapToGrid w:val="0"/>
              <w:spacing w:after="0"/>
            </w:pPr>
          </w:p>
        </w:tc>
      </w:tr>
      <w:tr w:rsidR="004B04FE" w14:paraId="4EFE4279" w14:textId="77777777" w:rsidTr="00ED758F">
        <w:trPr>
          <w:trHeight w:val="25"/>
        </w:trPr>
        <w:tc>
          <w:tcPr>
            <w:tcW w:w="10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13F286A" w14:textId="77777777" w:rsidR="004B04FE" w:rsidRDefault="004B04FE" w:rsidP="00ED758F">
            <w:pPr>
              <w:jc w:val="center"/>
            </w:pPr>
            <w:r>
              <w:rPr>
                <w:rFonts w:ascii="Times New Roman" w:eastAsia="Times New Roman" w:hAnsi="Times New Roman"/>
                <w:b/>
                <w:bCs/>
              </w:rPr>
              <w:t>BÖLÜM 2 — ÖĞRENCİ BEYANI UYUM DEĞERLENDİRMESİ</w:t>
            </w:r>
          </w:p>
        </w:tc>
      </w:tr>
      <w:tr w:rsidR="004B04FE" w14:paraId="0A74947D" w14:textId="77777777" w:rsidTr="00ED758F">
        <w:trPr>
          <w:trHeight w:val="25"/>
        </w:trPr>
        <w:tc>
          <w:tcPr>
            <w:tcW w:w="10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8FF3E" w14:textId="77777777" w:rsidR="004B04FE" w:rsidRDefault="004B04FE" w:rsidP="00ED758F">
            <w:pPr>
              <w:jc w:val="both"/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</w:pPr>
            <w:r w:rsidRPr="00C87CC7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Öğrenci tarafından önceden doldurulan Beyan Formu'ndaki hususlar ile bu toplantıda fiilen konuşulan içerik, aşağıdaki başlıklar itibarıyla karşılaştırmalı olarak değerlendirilecektir. Her satır için ilgili seçeneği işaretleyiniz; 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kısmen uyumlu veya tam </w:t>
            </w:r>
            <w:r w:rsidRPr="00C87CC7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uyumsuzluk tespit edilmesi hâlinde alt kısımdaki açıklama alanını doldurunuz.</w:t>
            </w:r>
          </w:p>
        </w:tc>
      </w:tr>
      <w:tr w:rsidR="004B04FE" w14:paraId="34740EBD" w14:textId="77777777" w:rsidTr="00ED758F">
        <w:trPr>
          <w:trHeight w:val="420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vAlign w:val="center"/>
          </w:tcPr>
          <w:p w14:paraId="35714445" w14:textId="77777777" w:rsidR="004B04FE" w:rsidRDefault="004B04FE" w:rsidP="00ED758F">
            <w:pPr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Ön Beyan Başlığı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vAlign w:val="center"/>
          </w:tcPr>
          <w:p w14:paraId="5554E222" w14:textId="77777777" w:rsidR="004B04FE" w:rsidRDefault="004B04FE" w:rsidP="00ED758F">
            <w:pPr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Uyum Değerlendirmesi (İşaretleyiniz ve gerekirse açıklayınız)</w:t>
            </w:r>
          </w:p>
        </w:tc>
      </w:tr>
      <w:tr w:rsidR="004B04FE" w14:paraId="7DA21D2F" w14:textId="77777777" w:rsidTr="00ED758F">
        <w:trPr>
          <w:trHeight w:val="23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63664113" w14:textId="77777777" w:rsidR="004B04FE" w:rsidRDefault="004B04FE" w:rsidP="00ED758F">
            <w:pPr>
              <w:spacing w:after="0"/>
              <w:jc w:val="both"/>
            </w:pPr>
            <w:r>
              <w:rPr>
                <w:rFonts w:ascii="Times New Roman" w:eastAsia="Times New Roman" w:hAnsi="Times New Roman"/>
                <w:b/>
                <w:bCs/>
              </w:rPr>
              <w:t>1. Tamamlanan Bölümler / Aşamalar</w:t>
            </w:r>
            <w:r>
              <w:rPr>
                <w:rFonts w:ascii="Times New Roman" w:eastAsia="Times New Roman" w:hAnsi="Times New Roman"/>
              </w:rPr>
              <w:t xml:space="preserve"> 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(Hangi bölümlerin tamamlandığı beyan edilmiştir)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64DB5CA1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lu </w:t>
            </w:r>
          </w:p>
          <w:p w14:paraId="4E7D6773" w14:textId="77777777" w:rsidR="004B04FE" w:rsidRDefault="004B04FE" w:rsidP="00ED758F">
            <w:pPr>
              <w:spacing w:after="0"/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Kısmen Uyumlu </w:t>
            </w:r>
          </w:p>
          <w:p w14:paraId="3BF69440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suz </w:t>
            </w:r>
          </w:p>
        </w:tc>
      </w:tr>
      <w:tr w:rsidR="004B04FE" w14:paraId="0404F05A" w14:textId="77777777" w:rsidTr="00ED758F">
        <w:trPr>
          <w:trHeight w:val="23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4F468E48" w14:textId="77777777" w:rsidR="004B04FE" w:rsidRDefault="004B04FE" w:rsidP="00ED758F">
            <w:pPr>
              <w:spacing w:after="0"/>
              <w:jc w:val="both"/>
            </w:pPr>
            <w:r>
              <w:rPr>
                <w:rFonts w:ascii="Times New Roman" w:eastAsia="Times New Roman" w:hAnsi="Times New Roman"/>
                <w:b/>
                <w:bCs/>
              </w:rPr>
              <w:t>2. Dönem İçinde Yapılan Çalışmalar</w:t>
            </w:r>
            <w:r>
              <w:rPr>
                <w:rFonts w:ascii="Times New Roman" w:eastAsia="Times New Roman" w:hAnsi="Times New Roman"/>
              </w:rPr>
              <w:t xml:space="preserve"> 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(Son TİK toplantısından bu yana yapılan çalışmalar açıklanmıştır)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60CD43E2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lu </w:t>
            </w:r>
          </w:p>
          <w:p w14:paraId="3DB22C3D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Kısmen Uyumlu </w:t>
            </w:r>
          </w:p>
          <w:p w14:paraId="7757F2A7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suz </w:t>
            </w:r>
          </w:p>
        </w:tc>
      </w:tr>
      <w:tr w:rsidR="004B04FE" w14:paraId="0E4D7CF2" w14:textId="77777777" w:rsidTr="00ED758F">
        <w:trPr>
          <w:trHeight w:val="23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4C854D97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3. Sunulacak İçerik ve Bulgular</w:t>
            </w:r>
            <w:r>
              <w:rPr>
                <w:rFonts w:ascii="Times New Roman" w:eastAsia="Times New Roman" w:hAnsi="Times New Roman"/>
              </w:rPr>
              <w:t xml:space="preserve"> </w:t>
            </w:r>
          </w:p>
          <w:p w14:paraId="30FE69BB" w14:textId="77777777" w:rsidR="004B04FE" w:rsidRDefault="004B04FE" w:rsidP="00ED758F">
            <w:pPr>
              <w:spacing w:after="0"/>
              <w:jc w:val="both"/>
            </w:pP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(Bu toplantıda sunulan içerik, sonuçlar veya bulgular hakkında bilgi verilmiştir)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2B2AF68A" w14:textId="77777777" w:rsidR="004B04FE" w:rsidRDefault="004B04FE" w:rsidP="00ED758F">
            <w:pPr>
              <w:spacing w:after="0"/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lu </w:t>
            </w:r>
          </w:p>
          <w:p w14:paraId="2A40CA2D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Segoe UI Symbol" w:eastAsia="Times New Roman" w:hAnsi="Segoe UI Symbol" w:cs="Segoe UI Symbol"/>
                <w:sz w:val="20"/>
                <w:szCs w:val="20"/>
              </w:rPr>
              <w:t>☐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 Kısmen Uyumlu </w:t>
            </w:r>
          </w:p>
          <w:p w14:paraId="1298E31D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Segoe UI Symbol" w:eastAsia="Times New Roman" w:hAnsi="Segoe UI Symbol" w:cs="Segoe UI Symbol"/>
                <w:sz w:val="20"/>
                <w:szCs w:val="20"/>
              </w:rPr>
              <w:t>☐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 Uyumsuz </w:t>
            </w:r>
          </w:p>
        </w:tc>
      </w:tr>
      <w:tr w:rsidR="004B04FE" w14:paraId="6E03475C" w14:textId="77777777" w:rsidTr="00ED758F">
        <w:trPr>
          <w:trHeight w:val="23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4DBF063D" w14:textId="77777777" w:rsidR="004B04FE" w:rsidRDefault="004B04FE" w:rsidP="00ED758F">
            <w:pPr>
              <w:spacing w:after="0"/>
              <w:jc w:val="both"/>
            </w:pPr>
            <w:r>
              <w:rPr>
                <w:rFonts w:ascii="Times New Roman" w:eastAsia="Times New Roman" w:hAnsi="Times New Roman"/>
                <w:b/>
                <w:bCs/>
              </w:rPr>
              <w:t>4. Karşılaşılan Güçlükler ve Destek Talebi</w:t>
            </w:r>
            <w:r>
              <w:rPr>
                <w:rFonts w:ascii="Times New Roman" w:eastAsia="Times New Roman" w:hAnsi="Times New Roman"/>
              </w:rPr>
              <w:t xml:space="preserve"> 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(Çalışma sürecinde karşılaşılan güçlükler ve komiteden beklenen yönlendirme ifade edilmiştir)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345F2016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lu </w:t>
            </w:r>
          </w:p>
          <w:p w14:paraId="405EC23C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Kısmen Uyumlu </w:t>
            </w:r>
          </w:p>
          <w:p w14:paraId="0E4E5443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suz </w:t>
            </w:r>
          </w:p>
        </w:tc>
      </w:tr>
      <w:tr w:rsidR="004B04FE" w14:paraId="5552B692" w14:textId="77777777" w:rsidTr="00ED758F">
        <w:trPr>
          <w:trHeight w:val="23"/>
        </w:trPr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0ED57708" w14:textId="77777777" w:rsidR="004B04FE" w:rsidRDefault="004B04FE" w:rsidP="00ED758F">
            <w:pPr>
              <w:spacing w:after="0"/>
              <w:jc w:val="both"/>
            </w:pPr>
            <w:r>
              <w:rPr>
                <w:rFonts w:ascii="Times New Roman" w:eastAsia="Times New Roman" w:hAnsi="Times New Roman"/>
                <w:b/>
                <w:bCs/>
              </w:rPr>
              <w:t>5. Bir Sonraki Dönem İçin Planlanan Çalışmalar</w:t>
            </w:r>
            <w:r>
              <w:rPr>
                <w:rFonts w:ascii="Times New Roman" w:eastAsia="Times New Roman" w:hAnsi="Times New Roman"/>
              </w:rPr>
              <w:t xml:space="preserve"> 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(Öngörülen bir sonraki aşama ve tarih aralığı belirtilmiştir)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2E4422E2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lu </w:t>
            </w:r>
          </w:p>
          <w:p w14:paraId="06FAFBB1" w14:textId="77777777" w:rsidR="004B04FE" w:rsidRDefault="004B04FE" w:rsidP="00ED758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☐  Kısmen Uyumlu</w:t>
            </w:r>
          </w:p>
          <w:p w14:paraId="659662A1" w14:textId="77777777" w:rsidR="004B04FE" w:rsidRDefault="004B04FE" w:rsidP="00ED758F">
            <w:pPr>
              <w:spacing w:after="0"/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☐  Uyumsuz </w:t>
            </w:r>
          </w:p>
        </w:tc>
      </w:tr>
      <w:tr w:rsidR="004B04FE" w14:paraId="1922EDE8" w14:textId="77777777" w:rsidTr="00ED758F">
        <w:trPr>
          <w:trHeight w:val="6932"/>
        </w:trPr>
        <w:tc>
          <w:tcPr>
            <w:tcW w:w="10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6132D115" w14:textId="77777777" w:rsidR="004B04FE" w:rsidRDefault="004B04FE" w:rsidP="00ED758F">
            <w:pPr>
              <w:snapToGrid w:val="0"/>
              <w:spacing w:after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lastRenderedPageBreak/>
              <w:t>Genel Uyum Değerlendirmesi ve Açıklama</w:t>
            </w:r>
            <w:r>
              <w:rPr>
                <w:rFonts w:ascii="Times New Roman" w:eastAsia="Times New Roman" w:hAnsi="Times New Roman"/>
              </w:rPr>
              <w:t xml:space="preserve"> </w:t>
            </w:r>
          </w:p>
          <w:p w14:paraId="758C0EDB" w14:textId="77777777" w:rsidR="004B04FE" w:rsidRDefault="004B04FE" w:rsidP="00ED758F">
            <w:pPr>
              <w:snapToGrid w:val="0"/>
              <w:spacing w:after="0"/>
            </w:pPr>
            <w:r w:rsidRPr="007B372D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(Kısmen uyumlu veya uyumsuz seçeneğini işaretlediyseniz, gerekçenizi aşağıda açıklayınız)</w:t>
            </w:r>
          </w:p>
        </w:tc>
      </w:tr>
      <w:tr w:rsidR="004B04FE" w14:paraId="3F5D34ED" w14:textId="77777777" w:rsidTr="00ED758F">
        <w:trPr>
          <w:trHeight w:val="6500"/>
        </w:trPr>
        <w:tc>
          <w:tcPr>
            <w:tcW w:w="10470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bottom w:w="80" w:type="dxa"/>
            </w:tcMar>
          </w:tcPr>
          <w:p w14:paraId="6C0DAAFB" w14:textId="77777777" w:rsidR="004B04FE" w:rsidRDefault="004B04FE" w:rsidP="00ED758F">
            <w:pPr>
              <w:snapToGrid w:val="0"/>
              <w:spacing w:after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Genel Öneriler ve Yönlendirmeler</w:t>
            </w:r>
            <w:r>
              <w:rPr>
                <w:rFonts w:ascii="Times New Roman" w:eastAsia="Times New Roman" w:hAnsi="Times New Roman"/>
              </w:rPr>
              <w:t xml:space="preserve"> </w:t>
            </w:r>
          </w:p>
          <w:p w14:paraId="636546E2" w14:textId="77777777" w:rsidR="004B04FE" w:rsidRPr="004B04FE" w:rsidRDefault="004B04FE" w:rsidP="00ED758F">
            <w:pPr>
              <w:snapToGrid w:val="0"/>
              <w:spacing w:after="0"/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</w:pPr>
            <w:r w:rsidRPr="004B04FE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(Yukarıdaki değerlendirme başlıklarının kapsamadığı öneri, görüş ve yönlendirmelerinizi buraya ekleyiniz. Bir sonraki TİK dönemine kadar yapılması beklenenler</w:t>
            </w: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>/yönlendirmeler</w:t>
            </w:r>
            <w:r w:rsidRPr="004B04FE">
              <w:rPr>
                <w:rFonts w:ascii="Times New Roman" w:eastAsia="Times New Roman" w:hAnsi="Times New Roman"/>
                <w:i/>
                <w:iCs/>
                <w:sz w:val="20"/>
                <w:szCs w:val="20"/>
              </w:rPr>
              <w:t xml:space="preserve"> de bu alana yazılabilir)</w:t>
            </w:r>
          </w:p>
        </w:tc>
      </w:tr>
    </w:tbl>
    <w:p w14:paraId="75C4465B" w14:textId="77777777" w:rsidR="004B04FE" w:rsidRDefault="004B04FE" w:rsidP="004B04FE">
      <w:pPr>
        <w:spacing w:before="140"/>
      </w:pPr>
    </w:p>
    <w:p w14:paraId="05CBFE3C" w14:textId="77777777" w:rsidR="004B04FE" w:rsidRDefault="004B04FE" w:rsidP="004B04FE">
      <w:pPr>
        <w:jc w:val="right"/>
        <w:rPr>
          <w:rFonts w:ascii="Times New Roman" w:hAnsi="Times New Roman"/>
        </w:rPr>
      </w:pPr>
      <w:r>
        <w:rPr>
          <w:rFonts w:ascii="Times New Roman" w:hAnsi="Times New Roman"/>
        </w:rPr>
        <w:t>Jüri Üyesi Unvanı, Adı ve Soyadı</w:t>
      </w:r>
    </w:p>
    <w:p w14:paraId="40F6DC76" w14:textId="51EF611F" w:rsidR="004B04FE" w:rsidRDefault="004B04FE" w:rsidP="004B04FE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                                               İmzası</w:t>
      </w:r>
    </w:p>
    <w:sectPr w:rsidR="004B04FE">
      <w:footerReference w:type="default" r:id="rId10"/>
      <w:pgSz w:w="11906" w:h="16838"/>
      <w:pgMar w:top="709" w:right="709" w:bottom="481" w:left="709" w:header="0" w:footer="425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EABF72" w14:textId="77777777" w:rsidR="00311419" w:rsidRDefault="00311419">
      <w:pPr>
        <w:spacing w:after="0" w:line="240" w:lineRule="auto"/>
      </w:pPr>
      <w:r>
        <w:separator/>
      </w:r>
    </w:p>
  </w:endnote>
  <w:endnote w:type="continuationSeparator" w:id="0">
    <w:p w14:paraId="54BAE52F" w14:textId="77777777" w:rsidR="00311419" w:rsidRDefault="003114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erif CJK SC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8B3D" w14:textId="77777777" w:rsidR="00B02D78" w:rsidRDefault="008557B4">
    <w:pPr>
      <w:pStyle w:val="Footer"/>
      <w:tabs>
        <w:tab w:val="left" w:pos="9757"/>
      </w:tabs>
      <w:jc w:val="right"/>
    </w:pPr>
    <w:r>
      <w:rPr>
        <w:rFonts w:cs="Calibri"/>
      </w:rPr>
      <w:t xml:space="preserve"> </w:t>
    </w:r>
    <w:r>
      <w:tab/>
    </w:r>
    <w:r>
      <w:tab/>
    </w:r>
    <w:r>
      <w:rPr>
        <w:rFonts w:ascii="Times New Roman" w:hAnsi="Times New Roman"/>
        <w:b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99A192" w14:textId="77777777" w:rsidR="00311419" w:rsidRDefault="00311419">
      <w:pPr>
        <w:spacing w:after="0" w:line="240" w:lineRule="auto"/>
      </w:pPr>
      <w:r>
        <w:separator/>
      </w:r>
    </w:p>
  </w:footnote>
  <w:footnote w:type="continuationSeparator" w:id="0">
    <w:p w14:paraId="2C704F1B" w14:textId="77777777" w:rsidR="00311419" w:rsidRDefault="003114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C50F2C"/>
    <w:multiLevelType w:val="multilevel"/>
    <w:tmpl w:val="D1A43F66"/>
    <w:lvl w:ilvl="0">
      <w:start w:val="1"/>
      <w:numFmt w:val="upperRoman"/>
      <w:lvlText w:val="%1."/>
      <w:lvlJc w:val="left"/>
      <w:pPr>
        <w:tabs>
          <w:tab w:val="num" w:pos="1200"/>
        </w:tabs>
        <w:ind w:left="1200" w:hanging="720"/>
      </w:pPr>
      <w:rPr>
        <w:b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55006B"/>
    <w:multiLevelType w:val="multilevel"/>
    <w:tmpl w:val="876CCBC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330910067">
    <w:abstractNumId w:val="0"/>
  </w:num>
  <w:num w:numId="2" w16cid:durableId="5004329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oNotTrackMoves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3sDAzszQwMTI0sjRX0lEKTi0uzszPAykwqQUAOGdQAiwAAAA="/>
  </w:docVars>
  <w:rsids>
    <w:rsidRoot w:val="00B02D78"/>
    <w:rsid w:val="00035796"/>
    <w:rsid w:val="001D661B"/>
    <w:rsid w:val="00311419"/>
    <w:rsid w:val="00345DDF"/>
    <w:rsid w:val="003671A6"/>
    <w:rsid w:val="00421E25"/>
    <w:rsid w:val="00490F62"/>
    <w:rsid w:val="004B04FE"/>
    <w:rsid w:val="004F6EA2"/>
    <w:rsid w:val="005656C5"/>
    <w:rsid w:val="005E71B5"/>
    <w:rsid w:val="00625A7E"/>
    <w:rsid w:val="00666ED5"/>
    <w:rsid w:val="007B372D"/>
    <w:rsid w:val="007D27FD"/>
    <w:rsid w:val="00844933"/>
    <w:rsid w:val="008557B4"/>
    <w:rsid w:val="00891ECC"/>
    <w:rsid w:val="009B1697"/>
    <w:rsid w:val="00B02D78"/>
    <w:rsid w:val="00B61F89"/>
    <w:rsid w:val="00BC221F"/>
    <w:rsid w:val="00C87CC7"/>
    <w:rsid w:val="00CA3C8B"/>
    <w:rsid w:val="00D02155"/>
    <w:rsid w:val="00DB150C"/>
    <w:rsid w:val="00EE4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2B3D9"/>
  <w15:docId w15:val="{833584CD-AC30-4F3F-906B-AD58D7BA4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iberation Serif" w:eastAsia="Noto Serif CJK SC" w:hAnsi="Liberation Serif" w:cs="FreeSans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Times New Roman"/>
      <w:sz w:val="22"/>
      <w:szCs w:val="22"/>
      <w:lang w:val="tr-TR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3z0">
    <w:name w:val="WW8Num3z0"/>
    <w:qFormat/>
    <w:rPr>
      <w:b w:val="0"/>
    </w:rPr>
  </w:style>
  <w:style w:type="character" w:customStyle="1" w:styleId="WW8Num5z0">
    <w:name w:val="WW8Num5z0"/>
    <w:qFormat/>
    <w:rPr>
      <w:b/>
    </w:rPr>
  </w:style>
  <w:style w:type="character" w:customStyle="1" w:styleId="WW8Num7z0">
    <w:name w:val="WW8Num7z0"/>
    <w:qFormat/>
  </w:style>
  <w:style w:type="character" w:customStyle="1" w:styleId="stbilgiChar">
    <w:name w:val="Üstbilgi Char"/>
    <w:qFormat/>
    <w:rPr>
      <w:sz w:val="22"/>
      <w:szCs w:val="22"/>
    </w:rPr>
  </w:style>
  <w:style w:type="character" w:customStyle="1" w:styleId="AltbilgiChar">
    <w:name w:val="Altbilgi Char"/>
    <w:qFormat/>
    <w:rPr>
      <w:sz w:val="22"/>
      <w:szCs w:val="2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Standard">
    <w:name w:val="Standard"/>
    <w:qFormat/>
    <w:pPr>
      <w:suppressAutoHyphens/>
      <w:textAlignment w:val="baseline"/>
    </w:pPr>
    <w:rPr>
      <w:rFonts w:ascii="Times New Roman" w:eastAsia="Times New Roman" w:hAnsi="Times New Roman" w:cs="Times New Roman"/>
      <w:kern w:val="2"/>
      <w:sz w:val="24"/>
      <w:szCs w:val="24"/>
      <w:lang w:val="tr-TR" w:eastAsia="zh-CN"/>
    </w:rPr>
  </w:style>
  <w:style w:type="paragraph" w:customStyle="1" w:styleId="Balk51">
    <w:name w:val="Başlık 51"/>
    <w:basedOn w:val="Standard"/>
    <w:next w:val="Standard"/>
    <w:qFormat/>
    <w:pPr>
      <w:keepNext/>
      <w:jc w:val="center"/>
      <w:outlineLvl w:val="4"/>
    </w:pPr>
    <w:rPr>
      <w:b/>
      <w:szCs w:val="20"/>
    </w:rPr>
  </w:style>
  <w:style w:type="paragraph" w:customStyle="1" w:styleId="Balk41">
    <w:name w:val="Başlık 41"/>
    <w:basedOn w:val="Standard"/>
    <w:next w:val="Standard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customStyle="1" w:styleId="HeaderandFooter">
    <w:name w:val="Header and Footer"/>
    <w:basedOn w:val="Normal"/>
    <w:qFormat/>
    <w:pPr>
      <w:suppressLineNumbers/>
      <w:tabs>
        <w:tab w:val="center" w:pos="4819"/>
        <w:tab w:val="right" w:pos="9638"/>
      </w:tabs>
    </w:p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numbering" w:customStyle="1" w:styleId="WW8Num3">
    <w:name w:val="WW8Num3"/>
    <w:qFormat/>
  </w:style>
  <w:style w:type="numbering" w:customStyle="1" w:styleId="WW8Num4">
    <w:name w:val="WW8Num4"/>
    <w:qFormat/>
  </w:style>
  <w:style w:type="numbering" w:customStyle="1" w:styleId="WW8Num5">
    <w:name w:val="WW8Num5"/>
    <w:qFormat/>
  </w:style>
  <w:style w:type="numbering" w:customStyle="1" w:styleId="WW8Num6">
    <w:name w:val="WW8Num6"/>
    <w:qFormat/>
  </w:style>
  <w:style w:type="numbering" w:customStyle="1" w:styleId="WW8Num7">
    <w:name w:val="WW8Num7"/>
    <w:qFormat/>
  </w:style>
  <w:style w:type="numbering" w:customStyle="1" w:styleId="WW8Num8">
    <w:name w:val="WW8Num8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/>
        <a:ea typeface="DejaVu Sans"/>
        <a:cs typeface="DejaVu Sans"/>
      </a:majorFont>
      <a:minorFont>
        <a:latin typeface="Arial"/>
        <a:ea typeface="DejaVu Sans"/>
        <a:cs typeface="DejaVu Sans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47A169-D105-45F8-82DB-E1AF7F85E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8</Pages>
  <Words>1273</Words>
  <Characters>8509</Characters>
  <Application>Microsoft Office Word</Application>
  <DocSecurity>0</DocSecurity>
  <Lines>369</Lines>
  <Paragraphs>24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DAT ALATA�</cp:lastModifiedBy>
  <cp:revision>11</cp:revision>
  <dcterms:created xsi:type="dcterms:W3CDTF">2026-03-11T13:42:00Z</dcterms:created>
  <dcterms:modified xsi:type="dcterms:W3CDTF">2026-03-18T12:24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4T06:30:00Z</dcterms:created>
  <dc:creator>Windows 7</dc:creator>
  <dc:description/>
  <cp:keywords/>
  <dc:language>en-US</dc:language>
  <cp:lastModifiedBy>SEDAT ALATA�</cp:lastModifiedBy>
  <cp:lastPrinted>2017-03-06T16:12:00Z</cp:lastPrinted>
  <dcterms:modified xsi:type="dcterms:W3CDTF">2026-03-11T13:34:00Z</dcterms:modified>
  <cp:revision>9</cp:revision>
  <dc:subject/>
  <dc:title/>
</cp:coreProperties>
</file>